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2A40D" w14:textId="77777777" w:rsidR="00E43DED" w:rsidRDefault="00BF6ED3" w:rsidP="00BF6ED3">
      <w:pPr>
        <w:jc w:val="center"/>
      </w:pPr>
      <w:r w:rsidRPr="007F55AA">
        <w:rPr>
          <w:rFonts w:ascii="Arial" w:hAnsi="Arial" w:cs="Arial"/>
          <w:noProof/>
        </w:rPr>
        <w:drawing>
          <wp:inline distT="0" distB="0" distL="0" distR="0" wp14:anchorId="4B807C90" wp14:editId="1B37738F">
            <wp:extent cx="1114425" cy="11144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EC30D5" w14:textId="77777777" w:rsidR="00BF6ED3" w:rsidRPr="00A26F7F" w:rsidRDefault="00BF6ED3" w:rsidP="00BF6ED3">
      <w:pPr>
        <w:spacing w:after="0"/>
        <w:jc w:val="center"/>
        <w:rPr>
          <w:rFonts w:ascii="Arial" w:hAnsi="Arial" w:cs="Arial"/>
          <w:b/>
          <w:sz w:val="24"/>
        </w:rPr>
      </w:pPr>
      <w:r w:rsidRPr="00A26F7F">
        <w:rPr>
          <w:rFonts w:ascii="Arial" w:hAnsi="Arial" w:cs="Arial"/>
          <w:b/>
          <w:sz w:val="24"/>
        </w:rPr>
        <w:t>Student Equity and Achievement (SEA)</w:t>
      </w:r>
    </w:p>
    <w:p w14:paraId="421A385D" w14:textId="77777777" w:rsidR="00BF6ED3" w:rsidRPr="00A26F7F" w:rsidRDefault="00BF6ED3" w:rsidP="00BF6ED3">
      <w:pPr>
        <w:spacing w:after="0"/>
        <w:jc w:val="center"/>
        <w:rPr>
          <w:rFonts w:ascii="Arial" w:hAnsi="Arial" w:cs="Arial"/>
          <w:b/>
          <w:sz w:val="24"/>
        </w:rPr>
      </w:pPr>
      <w:r w:rsidRPr="00A26F7F">
        <w:rPr>
          <w:rFonts w:ascii="Arial" w:hAnsi="Arial" w:cs="Arial"/>
          <w:b/>
          <w:sz w:val="24"/>
        </w:rPr>
        <w:t>Committee</w:t>
      </w:r>
      <w:r w:rsidR="00BC6545">
        <w:rPr>
          <w:rFonts w:ascii="Arial" w:hAnsi="Arial" w:cs="Arial"/>
          <w:b/>
          <w:sz w:val="24"/>
        </w:rPr>
        <w:t xml:space="preserve"> Taskforce</w:t>
      </w:r>
      <w:r w:rsidRPr="00A26F7F">
        <w:rPr>
          <w:rFonts w:ascii="Arial" w:hAnsi="Arial" w:cs="Arial"/>
          <w:b/>
          <w:sz w:val="24"/>
        </w:rPr>
        <w:t xml:space="preserve"> Meeting</w:t>
      </w:r>
      <w:r>
        <w:rPr>
          <w:rFonts w:ascii="Arial" w:hAnsi="Arial" w:cs="Arial"/>
          <w:b/>
          <w:sz w:val="24"/>
        </w:rPr>
        <w:t xml:space="preserve"> Minutes</w:t>
      </w:r>
    </w:p>
    <w:p w14:paraId="02F13197" w14:textId="1716EE8F" w:rsidR="00BF6ED3" w:rsidRPr="00BA5D21" w:rsidRDefault="00BF6ED3" w:rsidP="00BF6ED3">
      <w:pPr>
        <w:spacing w:after="0"/>
        <w:jc w:val="center"/>
        <w:rPr>
          <w:rFonts w:ascii="Arial" w:hAnsi="Arial" w:cs="Arial"/>
        </w:rPr>
      </w:pPr>
      <w:r w:rsidRPr="00BA5D21">
        <w:rPr>
          <w:rFonts w:ascii="Arial" w:hAnsi="Arial" w:cs="Arial"/>
        </w:rPr>
        <w:t xml:space="preserve">Monday, </w:t>
      </w:r>
      <w:r w:rsidR="00683F2C">
        <w:rPr>
          <w:rFonts w:ascii="Arial" w:hAnsi="Arial" w:cs="Arial"/>
        </w:rPr>
        <w:t xml:space="preserve">May </w:t>
      </w:r>
      <w:r w:rsidR="00BD003B">
        <w:rPr>
          <w:rFonts w:ascii="Arial" w:hAnsi="Arial" w:cs="Arial"/>
        </w:rPr>
        <w:t>1</w:t>
      </w:r>
      <w:r w:rsidRPr="00BA5D21">
        <w:rPr>
          <w:rFonts w:ascii="Arial" w:hAnsi="Arial" w:cs="Arial"/>
        </w:rPr>
        <w:t>, 202</w:t>
      </w:r>
      <w:r w:rsidR="00F7781D">
        <w:rPr>
          <w:rFonts w:ascii="Arial" w:hAnsi="Arial" w:cs="Arial"/>
        </w:rPr>
        <w:t>3</w:t>
      </w:r>
    </w:p>
    <w:p w14:paraId="7A080D3F" w14:textId="77777777" w:rsidR="00BF6ED3" w:rsidRPr="00BA5D21" w:rsidRDefault="00BF6ED3" w:rsidP="00BF6ED3">
      <w:pPr>
        <w:spacing w:after="0"/>
        <w:jc w:val="center"/>
        <w:rPr>
          <w:rFonts w:ascii="Arial" w:hAnsi="Arial" w:cs="Arial"/>
        </w:rPr>
      </w:pPr>
      <w:r w:rsidRPr="00BA5D21">
        <w:rPr>
          <w:rFonts w:ascii="Arial" w:hAnsi="Arial" w:cs="Arial"/>
        </w:rPr>
        <w:t>3:00</w:t>
      </w:r>
      <w:r w:rsidR="00123D76">
        <w:rPr>
          <w:rFonts w:ascii="Arial" w:hAnsi="Arial" w:cs="Arial"/>
        </w:rPr>
        <w:t xml:space="preserve"> p.m.</w:t>
      </w:r>
      <w:r w:rsidRPr="00BA5D21">
        <w:rPr>
          <w:rFonts w:ascii="Arial" w:hAnsi="Arial" w:cs="Arial"/>
        </w:rPr>
        <w:t xml:space="preserve"> – </w:t>
      </w:r>
      <w:r w:rsidR="00E56641">
        <w:rPr>
          <w:rFonts w:ascii="Arial" w:hAnsi="Arial" w:cs="Arial"/>
        </w:rPr>
        <w:t>4</w:t>
      </w:r>
      <w:r w:rsidR="0092330A">
        <w:rPr>
          <w:rFonts w:ascii="Arial" w:hAnsi="Arial" w:cs="Arial"/>
        </w:rPr>
        <w:t>:</w:t>
      </w:r>
      <w:r w:rsidR="00E56641">
        <w:rPr>
          <w:rFonts w:ascii="Arial" w:hAnsi="Arial" w:cs="Arial"/>
        </w:rPr>
        <w:t>3</w:t>
      </w:r>
      <w:r w:rsidR="0092330A">
        <w:rPr>
          <w:rFonts w:ascii="Arial" w:hAnsi="Arial" w:cs="Arial"/>
        </w:rPr>
        <w:t>0</w:t>
      </w:r>
      <w:r w:rsidRPr="00BA5D21">
        <w:rPr>
          <w:rFonts w:ascii="Arial" w:hAnsi="Arial" w:cs="Arial"/>
        </w:rPr>
        <w:t xml:space="preserve"> p.m.</w:t>
      </w:r>
    </w:p>
    <w:p w14:paraId="21F12E37" w14:textId="77777777" w:rsidR="00BF6ED3" w:rsidRDefault="00BF6ED3" w:rsidP="00BF6ED3">
      <w:pPr>
        <w:jc w:val="center"/>
        <w:rPr>
          <w:rFonts w:eastAsia="Times New Roman"/>
        </w:rPr>
      </w:pPr>
      <w:r w:rsidRPr="008D11CA">
        <w:rPr>
          <w:rFonts w:cstheme="minorHAnsi"/>
        </w:rPr>
        <w:t xml:space="preserve">ZOOM: </w:t>
      </w:r>
      <w:hyperlink r:id="rId12" w:history="1">
        <w:r w:rsidRPr="008D11CA">
          <w:rPr>
            <w:rStyle w:val="Hyperlink"/>
            <w:rFonts w:eastAsia="Times New Roman"/>
          </w:rPr>
          <w:t>https://fullcoll-edu.zoom.us/j/99871269974</w:t>
        </w:r>
      </w:hyperlink>
    </w:p>
    <w:p w14:paraId="3C86B5FE" w14:textId="77777777" w:rsidR="00BF6ED3" w:rsidRDefault="00094482" w:rsidP="007D138C">
      <w:pPr>
        <w:ind w:left="-900" w:right="-720"/>
        <w:jc w:val="center"/>
        <w:rPr>
          <w:rFonts w:ascii="Arial" w:hAnsi="Arial" w:cs="Arial"/>
          <w:noProof/>
          <w:sz w:val="24"/>
        </w:rPr>
      </w:pPr>
      <w:r w:rsidRPr="00094482">
        <w:rPr>
          <w:rFonts w:ascii="Arial" w:hAnsi="Arial" w:cs="Arial"/>
          <w:noProof/>
          <w:sz w:val="24"/>
        </w:rPr>
        <w:pict w14:anchorId="39590739">
          <v:rect id="_x0000_i1026" alt="" style="width:549pt;height:.05pt;mso-width-percent:0;mso-height-percent:0;mso-width-percent:0;mso-height-percent:0" o:hralign="center" o:hrstd="t" o:hr="t" fillcolor="#a0a0a0" stroked="f"/>
        </w:pict>
      </w:r>
    </w:p>
    <w:p w14:paraId="1700AC17" w14:textId="77777777" w:rsidR="0033567D" w:rsidRPr="00501528" w:rsidRDefault="00BF6ED3" w:rsidP="00D032C9">
      <w:pPr>
        <w:jc w:val="both"/>
        <w:rPr>
          <w:rFonts w:asciiTheme="majorHAnsi" w:hAnsiTheme="majorHAnsi"/>
          <w:sz w:val="24"/>
          <w:szCs w:val="24"/>
        </w:rPr>
      </w:pPr>
      <w:r w:rsidRPr="00501528">
        <w:rPr>
          <w:rFonts w:asciiTheme="majorHAnsi" w:hAnsiTheme="majorHAnsi"/>
          <w:b/>
          <w:sz w:val="24"/>
          <w:szCs w:val="24"/>
        </w:rPr>
        <w:t>Members Present:</w:t>
      </w:r>
      <w:r w:rsidR="002137A3" w:rsidRPr="00501528">
        <w:rPr>
          <w:rFonts w:asciiTheme="majorHAnsi" w:hAnsiTheme="majorHAnsi"/>
          <w:sz w:val="24"/>
          <w:szCs w:val="24"/>
        </w:rPr>
        <w:t xml:space="preserve"> </w:t>
      </w:r>
    </w:p>
    <w:p w14:paraId="0FD6A787" w14:textId="583E1170" w:rsidR="00BF6ED3" w:rsidRPr="007E10C4" w:rsidRDefault="009976EC" w:rsidP="009976EC">
      <w:pPr>
        <w:spacing w:after="0" w:line="240" w:lineRule="auto"/>
        <w:rPr>
          <w:rFonts w:asciiTheme="majorHAnsi" w:eastAsia="Times New Roman" w:hAnsiTheme="majorHAnsi" w:cstheme="majorHAnsi"/>
          <w:color w:val="000000"/>
        </w:rPr>
      </w:pPr>
      <w:r w:rsidRPr="007E10C4">
        <w:rPr>
          <w:rFonts w:asciiTheme="majorHAnsi" w:eastAsia="Times New Roman" w:hAnsiTheme="majorHAnsi" w:cstheme="majorHAnsi"/>
          <w:color w:val="000000"/>
        </w:rPr>
        <w:t xml:space="preserve">Arnette Edwards, Cynthia </w:t>
      </w:r>
      <w:proofErr w:type="spellStart"/>
      <w:r w:rsidRPr="007E10C4">
        <w:rPr>
          <w:rFonts w:asciiTheme="majorHAnsi" w:eastAsia="Times New Roman" w:hAnsiTheme="majorHAnsi" w:cstheme="majorHAnsi"/>
          <w:color w:val="000000"/>
        </w:rPr>
        <w:t>Guardado</w:t>
      </w:r>
      <w:proofErr w:type="spellEnd"/>
      <w:r w:rsidR="007E10C4" w:rsidRPr="007E10C4">
        <w:rPr>
          <w:rFonts w:asciiTheme="majorHAnsi" w:eastAsia="Times New Roman" w:hAnsiTheme="majorHAnsi" w:cstheme="majorHAnsi"/>
          <w:color w:val="000000"/>
        </w:rPr>
        <w:t xml:space="preserve">, </w:t>
      </w:r>
      <w:r w:rsidRPr="007E10C4">
        <w:rPr>
          <w:rFonts w:asciiTheme="majorHAnsi" w:eastAsia="Times New Roman" w:hAnsiTheme="majorHAnsi" w:cstheme="majorHAnsi"/>
          <w:color w:val="000000"/>
        </w:rPr>
        <w:t xml:space="preserve">Daniel Javier </w:t>
      </w:r>
      <w:proofErr w:type="spellStart"/>
      <w:r w:rsidRPr="007E10C4">
        <w:rPr>
          <w:rFonts w:asciiTheme="majorHAnsi" w:eastAsia="Times New Roman" w:hAnsiTheme="majorHAnsi" w:cstheme="majorHAnsi"/>
          <w:color w:val="000000"/>
        </w:rPr>
        <w:t>Berumen</w:t>
      </w:r>
      <w:proofErr w:type="spellEnd"/>
      <w:r w:rsidRPr="007E10C4">
        <w:rPr>
          <w:rFonts w:asciiTheme="majorHAnsi" w:eastAsia="Times New Roman" w:hAnsiTheme="majorHAnsi" w:cstheme="majorHAnsi"/>
          <w:color w:val="000000"/>
        </w:rPr>
        <w:t xml:space="preserve">, </w:t>
      </w:r>
      <w:proofErr w:type="spellStart"/>
      <w:r w:rsidRPr="007E10C4">
        <w:rPr>
          <w:rFonts w:asciiTheme="majorHAnsi" w:eastAsia="Times New Roman" w:hAnsiTheme="majorHAnsi" w:cstheme="majorHAnsi"/>
          <w:color w:val="000000"/>
        </w:rPr>
        <w:t>Flor</w:t>
      </w:r>
      <w:proofErr w:type="spellEnd"/>
      <w:r w:rsidRPr="007E10C4">
        <w:rPr>
          <w:rFonts w:asciiTheme="majorHAnsi" w:eastAsia="Times New Roman" w:hAnsiTheme="majorHAnsi" w:cstheme="majorHAnsi"/>
          <w:color w:val="000000"/>
        </w:rPr>
        <w:t xml:space="preserve"> Huerta, Jeanne Costello, Jennifer Merchant, Juan Zaragoza, Kim </w:t>
      </w:r>
      <w:proofErr w:type="spellStart"/>
      <w:r w:rsidRPr="007E10C4">
        <w:rPr>
          <w:rFonts w:asciiTheme="majorHAnsi" w:eastAsia="Times New Roman" w:hAnsiTheme="majorHAnsi" w:cstheme="majorHAnsi"/>
          <w:color w:val="000000"/>
        </w:rPr>
        <w:t>Orlijan</w:t>
      </w:r>
      <w:proofErr w:type="spellEnd"/>
      <w:r w:rsidRPr="007E10C4">
        <w:rPr>
          <w:rFonts w:asciiTheme="majorHAnsi" w:eastAsia="Times New Roman" w:hAnsiTheme="majorHAnsi" w:cstheme="majorHAnsi"/>
          <w:color w:val="000000"/>
        </w:rPr>
        <w:t>, Marcia Foster, Ming-yin Scott, Rolando Sanabria</w:t>
      </w:r>
      <w:r w:rsidR="002E6527" w:rsidRPr="007E10C4">
        <w:rPr>
          <w:rFonts w:asciiTheme="majorHAnsi" w:eastAsia="Times New Roman" w:hAnsiTheme="majorHAnsi" w:cstheme="majorHAnsi"/>
          <w:color w:val="000000"/>
        </w:rPr>
        <w:t>, Matt Taylor</w:t>
      </w:r>
      <w:r w:rsidR="002F0F14" w:rsidRPr="007E10C4">
        <w:rPr>
          <w:rFonts w:asciiTheme="majorHAnsi" w:eastAsia="Times New Roman" w:hAnsiTheme="majorHAnsi" w:cstheme="majorHAnsi"/>
          <w:color w:val="000000"/>
        </w:rPr>
        <w:t xml:space="preserve">, </w:t>
      </w:r>
      <w:r w:rsidR="00254911" w:rsidRPr="007E10C4">
        <w:rPr>
          <w:rFonts w:asciiTheme="majorHAnsi" w:eastAsia="Times New Roman" w:hAnsiTheme="majorHAnsi" w:cstheme="majorHAnsi"/>
          <w:color w:val="000000"/>
        </w:rPr>
        <w:t xml:space="preserve">Cecilia </w:t>
      </w:r>
      <w:proofErr w:type="spellStart"/>
      <w:r w:rsidR="00254911" w:rsidRPr="007E10C4">
        <w:rPr>
          <w:rFonts w:asciiTheme="majorHAnsi" w:eastAsia="Times New Roman" w:hAnsiTheme="majorHAnsi" w:cstheme="majorHAnsi"/>
          <w:color w:val="000000"/>
        </w:rPr>
        <w:t>Arriaza</w:t>
      </w:r>
      <w:proofErr w:type="spellEnd"/>
      <w:r w:rsidR="00F20856" w:rsidRPr="007E10C4">
        <w:rPr>
          <w:rFonts w:asciiTheme="majorHAnsi" w:eastAsia="Times New Roman" w:hAnsiTheme="majorHAnsi" w:cstheme="majorHAnsi"/>
          <w:color w:val="000000"/>
        </w:rPr>
        <w:t xml:space="preserve">, </w:t>
      </w:r>
      <w:proofErr w:type="spellStart"/>
      <w:r w:rsidR="00F20856" w:rsidRPr="007E10C4">
        <w:rPr>
          <w:rFonts w:asciiTheme="majorHAnsi" w:eastAsia="Times New Roman" w:hAnsiTheme="majorHAnsi" w:cstheme="majorHAnsi"/>
          <w:color w:val="000000"/>
        </w:rPr>
        <w:t>Kyari</w:t>
      </w:r>
      <w:proofErr w:type="spellEnd"/>
      <w:r w:rsidR="00F20856" w:rsidRPr="007E10C4">
        <w:rPr>
          <w:rFonts w:asciiTheme="majorHAnsi" w:eastAsia="Times New Roman" w:hAnsiTheme="majorHAnsi" w:cstheme="majorHAnsi"/>
          <w:color w:val="000000"/>
        </w:rPr>
        <w:t xml:space="preserve"> </w:t>
      </w:r>
      <w:proofErr w:type="spellStart"/>
      <w:r w:rsidR="00F20856" w:rsidRPr="007E10C4">
        <w:rPr>
          <w:rFonts w:asciiTheme="majorHAnsi" w:eastAsia="Times New Roman" w:hAnsiTheme="majorHAnsi" w:cstheme="majorHAnsi"/>
          <w:color w:val="000000"/>
        </w:rPr>
        <w:t>Cail</w:t>
      </w:r>
      <w:proofErr w:type="spellEnd"/>
      <w:r w:rsidR="003F4CF1">
        <w:rPr>
          <w:rFonts w:asciiTheme="majorHAnsi" w:eastAsia="Times New Roman" w:hAnsiTheme="majorHAnsi" w:cstheme="majorHAnsi"/>
          <w:color w:val="000000"/>
        </w:rPr>
        <w:t xml:space="preserve">, </w:t>
      </w:r>
      <w:r w:rsidR="003F4CF1" w:rsidRPr="007E10C4">
        <w:rPr>
          <w:rFonts w:asciiTheme="majorHAnsi" w:hAnsiTheme="majorHAnsi" w:cstheme="majorHAnsi"/>
          <w:bCs/>
        </w:rPr>
        <w:t xml:space="preserve">Megan Harris, </w:t>
      </w:r>
      <w:r w:rsidR="003F4CF1" w:rsidRPr="007E10C4">
        <w:rPr>
          <w:rFonts w:asciiTheme="majorHAnsi" w:eastAsia="Times New Roman" w:hAnsiTheme="majorHAnsi" w:cstheme="majorHAnsi"/>
          <w:color w:val="000000"/>
        </w:rPr>
        <w:t>Jaime Perez,</w:t>
      </w:r>
      <w:r w:rsidR="00FE6923">
        <w:rPr>
          <w:rFonts w:asciiTheme="majorHAnsi" w:eastAsia="Times New Roman" w:hAnsiTheme="majorHAnsi" w:cstheme="majorHAnsi"/>
          <w:color w:val="000000"/>
        </w:rPr>
        <w:t xml:space="preserve"> </w:t>
      </w:r>
      <w:r w:rsidR="00FE6923" w:rsidRPr="007E10C4">
        <w:rPr>
          <w:rFonts w:asciiTheme="majorHAnsi" w:eastAsia="Times New Roman" w:hAnsiTheme="majorHAnsi" w:cstheme="majorHAnsi"/>
          <w:color w:val="000000"/>
        </w:rPr>
        <w:t xml:space="preserve">Jill </w:t>
      </w:r>
      <w:proofErr w:type="spellStart"/>
      <w:r w:rsidR="00FE6923" w:rsidRPr="007E10C4">
        <w:rPr>
          <w:rFonts w:asciiTheme="majorHAnsi" w:eastAsia="Times New Roman" w:hAnsiTheme="majorHAnsi" w:cstheme="majorHAnsi"/>
          <w:color w:val="000000"/>
        </w:rPr>
        <w:t>Kageyama</w:t>
      </w:r>
      <w:proofErr w:type="spellEnd"/>
      <w:r w:rsidR="00FE6923" w:rsidRPr="007E10C4">
        <w:rPr>
          <w:rFonts w:asciiTheme="majorHAnsi" w:eastAsia="Times New Roman" w:hAnsiTheme="majorHAnsi" w:cstheme="majorHAnsi"/>
          <w:color w:val="000000"/>
        </w:rPr>
        <w:t>,</w:t>
      </w:r>
      <w:r w:rsidR="00FE6923">
        <w:rPr>
          <w:rFonts w:asciiTheme="majorHAnsi" w:eastAsia="Times New Roman" w:hAnsiTheme="majorHAnsi" w:cstheme="majorHAnsi"/>
          <w:color w:val="000000"/>
        </w:rPr>
        <w:t xml:space="preserve"> </w:t>
      </w:r>
      <w:r w:rsidR="00FE6923" w:rsidRPr="007E10C4">
        <w:rPr>
          <w:rFonts w:asciiTheme="majorHAnsi" w:eastAsia="Times New Roman" w:hAnsiTheme="majorHAnsi" w:cstheme="majorHAnsi"/>
          <w:color w:val="000000"/>
        </w:rPr>
        <w:t xml:space="preserve">Katheryn </w:t>
      </w:r>
      <w:proofErr w:type="spellStart"/>
      <w:r w:rsidR="00FE6923" w:rsidRPr="007E10C4">
        <w:rPr>
          <w:rFonts w:asciiTheme="majorHAnsi" w:eastAsia="Times New Roman" w:hAnsiTheme="majorHAnsi" w:cstheme="majorHAnsi"/>
          <w:color w:val="000000"/>
        </w:rPr>
        <w:t>McGuntry</w:t>
      </w:r>
      <w:proofErr w:type="spellEnd"/>
      <w:r w:rsidR="00FE6923" w:rsidRPr="007E10C4">
        <w:rPr>
          <w:rFonts w:asciiTheme="majorHAnsi" w:eastAsia="Times New Roman" w:hAnsiTheme="majorHAnsi" w:cstheme="majorHAnsi"/>
          <w:color w:val="000000"/>
        </w:rPr>
        <w:t>,</w:t>
      </w:r>
      <w:r w:rsidR="00314469">
        <w:rPr>
          <w:rFonts w:asciiTheme="majorHAnsi" w:eastAsia="Times New Roman" w:hAnsiTheme="majorHAnsi" w:cstheme="majorHAnsi"/>
          <w:color w:val="000000"/>
        </w:rPr>
        <w:t xml:space="preserve"> </w:t>
      </w:r>
      <w:r w:rsidR="00314469" w:rsidRPr="007E10C4">
        <w:rPr>
          <w:rFonts w:asciiTheme="majorHAnsi" w:eastAsia="Times New Roman" w:hAnsiTheme="majorHAnsi" w:cstheme="majorHAnsi"/>
          <w:color w:val="000000"/>
        </w:rPr>
        <w:t>Gilberto Valencia,</w:t>
      </w:r>
      <w:r w:rsidR="00314469">
        <w:rPr>
          <w:rFonts w:asciiTheme="majorHAnsi" w:eastAsia="Times New Roman" w:hAnsiTheme="majorHAnsi" w:cstheme="majorHAnsi"/>
          <w:color w:val="000000"/>
        </w:rPr>
        <w:t xml:space="preserve"> </w:t>
      </w:r>
      <w:r w:rsidR="000B5515" w:rsidRPr="000B5515">
        <w:rPr>
          <w:rFonts w:asciiTheme="majorHAnsi" w:eastAsia="Times New Roman" w:hAnsiTheme="majorHAnsi" w:cstheme="majorHAnsi"/>
          <w:color w:val="000000"/>
        </w:rPr>
        <w:t xml:space="preserve">Kristine </w:t>
      </w:r>
      <w:proofErr w:type="spellStart"/>
      <w:r w:rsidR="000B5515" w:rsidRPr="000B5515">
        <w:rPr>
          <w:rFonts w:asciiTheme="majorHAnsi" w:eastAsia="Times New Roman" w:hAnsiTheme="majorHAnsi" w:cstheme="majorHAnsi"/>
          <w:color w:val="000000"/>
        </w:rPr>
        <w:t>Nikkhoo</w:t>
      </w:r>
      <w:proofErr w:type="spellEnd"/>
      <w:r w:rsidR="00005D1C">
        <w:rPr>
          <w:rFonts w:asciiTheme="majorHAnsi" w:eastAsia="Times New Roman" w:hAnsiTheme="majorHAnsi" w:cstheme="majorHAnsi"/>
          <w:color w:val="000000"/>
        </w:rPr>
        <w:t>, Dani Wilson.</w:t>
      </w:r>
    </w:p>
    <w:p w14:paraId="38E5B039" w14:textId="77777777" w:rsidR="009976EC" w:rsidRPr="009976EC" w:rsidRDefault="00370C91" w:rsidP="009976EC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5EA64DCD" w14:textId="53BCA09C" w:rsidR="00BF6ED3" w:rsidRPr="00E56641" w:rsidRDefault="00BF6ED3" w:rsidP="00BF6ED3">
      <w:pPr>
        <w:rPr>
          <w:rFonts w:asciiTheme="majorHAnsi" w:hAnsiTheme="majorHAnsi" w:cstheme="majorHAnsi"/>
          <w:b/>
          <w:sz w:val="24"/>
          <w:szCs w:val="24"/>
        </w:rPr>
      </w:pPr>
      <w:r w:rsidRPr="00E56641">
        <w:rPr>
          <w:rFonts w:asciiTheme="majorHAnsi" w:hAnsiTheme="majorHAnsi"/>
          <w:b/>
          <w:sz w:val="24"/>
          <w:szCs w:val="24"/>
        </w:rPr>
        <w:t>Members Absent:</w:t>
      </w:r>
      <w:r w:rsidR="00370C91" w:rsidRPr="00E56641">
        <w:rPr>
          <w:rFonts w:asciiTheme="majorHAnsi" w:hAnsiTheme="majorHAnsi"/>
          <w:b/>
          <w:sz w:val="24"/>
          <w:szCs w:val="24"/>
        </w:rPr>
        <w:t xml:space="preserve"> </w:t>
      </w:r>
      <w:r w:rsidR="00AB7123" w:rsidRPr="007E10C4">
        <w:rPr>
          <w:rFonts w:asciiTheme="majorHAnsi" w:hAnsiTheme="majorHAnsi" w:cstheme="majorHAnsi"/>
          <w:bCs/>
        </w:rPr>
        <w:t xml:space="preserve">Chloe Serrano, </w:t>
      </w:r>
      <w:r w:rsidR="009C26B5" w:rsidRPr="007E10C4">
        <w:rPr>
          <w:rFonts w:asciiTheme="majorHAnsi" w:hAnsiTheme="majorHAnsi" w:cstheme="majorHAnsi"/>
          <w:bCs/>
        </w:rPr>
        <w:t xml:space="preserve">Rida </w:t>
      </w:r>
      <w:proofErr w:type="spellStart"/>
      <w:r w:rsidR="009C26B5" w:rsidRPr="007E10C4">
        <w:rPr>
          <w:rFonts w:asciiTheme="majorHAnsi" w:hAnsiTheme="majorHAnsi" w:cstheme="majorHAnsi"/>
          <w:bCs/>
        </w:rPr>
        <w:t>Za</w:t>
      </w:r>
      <w:r w:rsidR="00576514" w:rsidRPr="007E10C4">
        <w:rPr>
          <w:rFonts w:asciiTheme="majorHAnsi" w:hAnsiTheme="majorHAnsi" w:cstheme="majorHAnsi"/>
          <w:bCs/>
        </w:rPr>
        <w:t>r</w:t>
      </w:r>
      <w:proofErr w:type="spellEnd"/>
      <w:r w:rsidR="00E56641" w:rsidRPr="007E10C4">
        <w:rPr>
          <w:rFonts w:asciiTheme="majorHAnsi" w:hAnsiTheme="majorHAnsi" w:cstheme="majorHAnsi"/>
          <w:bCs/>
        </w:rPr>
        <w:t xml:space="preserve">, </w:t>
      </w:r>
      <w:r w:rsidR="00E56641" w:rsidRPr="007E10C4">
        <w:rPr>
          <w:rFonts w:asciiTheme="majorHAnsi" w:eastAsia="Times New Roman" w:hAnsiTheme="majorHAnsi" w:cstheme="majorHAnsi"/>
          <w:color w:val="000000" w:themeColor="text1"/>
        </w:rPr>
        <w:t>Kennedy DeVries</w:t>
      </w:r>
      <w:r w:rsidR="007F4DDC" w:rsidRPr="007E10C4">
        <w:rPr>
          <w:rFonts w:asciiTheme="majorHAnsi" w:eastAsia="Times New Roman" w:hAnsiTheme="majorHAnsi" w:cstheme="majorHAnsi"/>
          <w:color w:val="000000"/>
        </w:rPr>
        <w:t xml:space="preserve">, Lisa </w:t>
      </w:r>
      <w:proofErr w:type="spellStart"/>
      <w:r w:rsidR="007F4DDC" w:rsidRPr="007E10C4">
        <w:rPr>
          <w:rFonts w:asciiTheme="majorHAnsi" w:eastAsia="Times New Roman" w:hAnsiTheme="majorHAnsi" w:cstheme="majorHAnsi"/>
          <w:color w:val="000000"/>
        </w:rPr>
        <w:t>Macafee</w:t>
      </w:r>
      <w:proofErr w:type="spellEnd"/>
      <w:r w:rsidR="003E7944" w:rsidRPr="007E10C4">
        <w:rPr>
          <w:rFonts w:asciiTheme="majorHAnsi" w:eastAsia="Times New Roman" w:hAnsiTheme="majorHAnsi" w:cstheme="majorHAnsi"/>
          <w:color w:val="000000"/>
        </w:rPr>
        <w:t>, Chris Fernandez, Connie Moreno Yamashiro, Dolores Cornejo,</w:t>
      </w:r>
      <w:r w:rsidR="00C3572E" w:rsidRPr="007E10C4">
        <w:rPr>
          <w:rFonts w:asciiTheme="majorHAnsi" w:eastAsia="Times New Roman" w:hAnsiTheme="majorHAnsi" w:cstheme="majorHAnsi"/>
          <w:color w:val="000000"/>
        </w:rPr>
        <w:t xml:space="preserve"> Grace Galaviz, </w:t>
      </w:r>
      <w:r w:rsidR="002C02BC" w:rsidRPr="007E10C4">
        <w:rPr>
          <w:rFonts w:asciiTheme="majorHAnsi" w:eastAsia="Times New Roman" w:hAnsiTheme="majorHAnsi" w:cstheme="majorHAnsi"/>
          <w:color w:val="000000"/>
        </w:rPr>
        <w:t>Henry Hua,</w:t>
      </w:r>
      <w:r w:rsidR="001F2399" w:rsidRPr="007E10C4">
        <w:rPr>
          <w:rFonts w:asciiTheme="majorHAnsi" w:eastAsia="Times New Roman" w:hAnsiTheme="majorHAnsi" w:cstheme="majorHAnsi"/>
          <w:color w:val="000000"/>
        </w:rPr>
        <w:t xml:space="preserve"> Rachel </w:t>
      </w:r>
      <w:proofErr w:type="spellStart"/>
      <w:r w:rsidR="001F2399" w:rsidRPr="007E10C4">
        <w:rPr>
          <w:rFonts w:asciiTheme="majorHAnsi" w:eastAsia="Times New Roman" w:hAnsiTheme="majorHAnsi" w:cstheme="majorHAnsi"/>
          <w:color w:val="000000"/>
        </w:rPr>
        <w:t>Roschel</w:t>
      </w:r>
      <w:proofErr w:type="spellEnd"/>
      <w:r w:rsidR="003321D5">
        <w:rPr>
          <w:rFonts w:asciiTheme="majorHAnsi" w:eastAsia="Times New Roman" w:hAnsiTheme="majorHAnsi" w:cstheme="majorHAnsi"/>
          <w:color w:val="000000"/>
        </w:rPr>
        <w:t xml:space="preserve">, </w:t>
      </w:r>
      <w:r w:rsidR="003321D5" w:rsidRPr="007E10C4">
        <w:rPr>
          <w:rFonts w:asciiTheme="majorHAnsi" w:eastAsia="Times New Roman" w:hAnsiTheme="majorHAnsi" w:cstheme="majorHAnsi"/>
          <w:color w:val="000000"/>
        </w:rPr>
        <w:t xml:space="preserve">Jorge </w:t>
      </w:r>
      <w:proofErr w:type="spellStart"/>
      <w:r w:rsidR="003321D5" w:rsidRPr="007E10C4">
        <w:rPr>
          <w:rFonts w:asciiTheme="majorHAnsi" w:eastAsia="Times New Roman" w:hAnsiTheme="majorHAnsi" w:cstheme="majorHAnsi"/>
          <w:color w:val="000000"/>
        </w:rPr>
        <w:t>Gamboa</w:t>
      </w:r>
      <w:proofErr w:type="spellEnd"/>
      <w:r w:rsidR="003321D5">
        <w:rPr>
          <w:rFonts w:asciiTheme="majorHAnsi" w:eastAsia="Times New Roman" w:hAnsiTheme="majorHAnsi" w:cstheme="majorHAnsi"/>
          <w:color w:val="000000"/>
        </w:rPr>
        <w:t>.</w:t>
      </w:r>
    </w:p>
    <w:p w14:paraId="2D039C2C" w14:textId="7692DE73" w:rsidR="009976EC" w:rsidRPr="0033567D" w:rsidRDefault="00BF6ED3" w:rsidP="009976EC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483A32">
        <w:rPr>
          <w:rFonts w:asciiTheme="majorHAnsi" w:hAnsiTheme="majorHAnsi"/>
          <w:b/>
          <w:sz w:val="24"/>
          <w:szCs w:val="24"/>
        </w:rPr>
        <w:t>Guests Present:</w:t>
      </w:r>
      <w:r w:rsidR="00483A32">
        <w:rPr>
          <w:rFonts w:asciiTheme="majorHAnsi" w:hAnsiTheme="majorHAnsi"/>
          <w:b/>
          <w:sz w:val="24"/>
          <w:szCs w:val="24"/>
        </w:rPr>
        <w:t xml:space="preserve"> </w:t>
      </w:r>
      <w:r w:rsidR="00F5152D" w:rsidRPr="007E10C4">
        <w:rPr>
          <w:rFonts w:asciiTheme="majorHAnsi" w:eastAsia="Times New Roman" w:hAnsiTheme="majorHAnsi" w:cstheme="majorHAnsi"/>
          <w:color w:val="000000"/>
        </w:rPr>
        <w:t>Karina Corona</w:t>
      </w:r>
      <w:r w:rsidR="003F4CF1">
        <w:rPr>
          <w:rFonts w:asciiTheme="majorHAnsi" w:eastAsia="Times New Roman" w:hAnsiTheme="majorHAnsi" w:cstheme="majorHAnsi"/>
          <w:color w:val="000000"/>
        </w:rPr>
        <w:t xml:space="preserve">, Monica </w:t>
      </w:r>
      <w:proofErr w:type="spellStart"/>
      <w:r w:rsidR="003F4CF1">
        <w:rPr>
          <w:rFonts w:asciiTheme="majorHAnsi" w:eastAsia="Times New Roman" w:hAnsiTheme="majorHAnsi" w:cstheme="majorHAnsi"/>
          <w:color w:val="000000"/>
        </w:rPr>
        <w:t>Ernandes</w:t>
      </w:r>
      <w:proofErr w:type="spellEnd"/>
    </w:p>
    <w:p w14:paraId="7E8B10A2" w14:textId="77777777" w:rsidR="00BF6ED3" w:rsidRPr="00483A32" w:rsidRDefault="00BF6ED3" w:rsidP="00BF6ED3">
      <w:pPr>
        <w:rPr>
          <w:rFonts w:asciiTheme="majorHAnsi" w:hAnsiTheme="majorHAnsi"/>
          <w:b/>
          <w:sz w:val="24"/>
          <w:szCs w:val="24"/>
        </w:rPr>
      </w:pPr>
    </w:p>
    <w:tbl>
      <w:tblPr>
        <w:tblStyle w:val="TableGrid"/>
        <w:tblW w:w="9590" w:type="dxa"/>
        <w:tblInd w:w="-815" w:type="dxa"/>
        <w:tblLook w:val="04A0" w:firstRow="1" w:lastRow="0" w:firstColumn="1" w:lastColumn="0" w:noHBand="0" w:noVBand="1"/>
      </w:tblPr>
      <w:tblGrid>
        <w:gridCol w:w="3070"/>
        <w:gridCol w:w="4427"/>
        <w:gridCol w:w="2093"/>
      </w:tblGrid>
      <w:tr w:rsidR="00A2755D" w:rsidRPr="00535C74" w14:paraId="22C04FF3" w14:textId="77777777" w:rsidTr="00B74CD7">
        <w:tc>
          <w:tcPr>
            <w:tcW w:w="3070" w:type="dxa"/>
            <w:shd w:val="clear" w:color="auto" w:fill="E7E6E6" w:themeFill="background2"/>
          </w:tcPr>
          <w:p w14:paraId="380A1016" w14:textId="77777777" w:rsidR="00BF6ED3" w:rsidRPr="00535C74" w:rsidRDefault="00BF6ED3" w:rsidP="00535C74">
            <w:pPr>
              <w:jc w:val="center"/>
              <w:rPr>
                <w:b/>
              </w:rPr>
            </w:pPr>
            <w:r w:rsidRPr="00535C74">
              <w:rPr>
                <w:b/>
              </w:rPr>
              <w:t>Agenda Item</w:t>
            </w:r>
          </w:p>
        </w:tc>
        <w:tc>
          <w:tcPr>
            <w:tcW w:w="4427" w:type="dxa"/>
            <w:shd w:val="clear" w:color="auto" w:fill="E7E6E6" w:themeFill="background2"/>
          </w:tcPr>
          <w:p w14:paraId="7517F1EF" w14:textId="77777777" w:rsidR="00BF6ED3" w:rsidRPr="00535C74" w:rsidRDefault="00BF6ED3" w:rsidP="00535C74">
            <w:pPr>
              <w:jc w:val="center"/>
              <w:rPr>
                <w:b/>
              </w:rPr>
            </w:pPr>
            <w:r w:rsidRPr="00535C74">
              <w:rPr>
                <w:b/>
              </w:rPr>
              <w:t>Action/Discussion</w:t>
            </w:r>
          </w:p>
        </w:tc>
        <w:tc>
          <w:tcPr>
            <w:tcW w:w="2093" w:type="dxa"/>
            <w:shd w:val="clear" w:color="auto" w:fill="E7E6E6" w:themeFill="background2"/>
          </w:tcPr>
          <w:p w14:paraId="32A944C7" w14:textId="77777777" w:rsidR="00BF6ED3" w:rsidRPr="00535C74" w:rsidRDefault="00BF6ED3" w:rsidP="00535C74">
            <w:pPr>
              <w:jc w:val="center"/>
              <w:rPr>
                <w:b/>
              </w:rPr>
            </w:pPr>
            <w:r w:rsidRPr="00535C74">
              <w:rPr>
                <w:b/>
              </w:rPr>
              <w:t>Comments</w:t>
            </w:r>
          </w:p>
        </w:tc>
      </w:tr>
      <w:tr w:rsidR="00A2755D" w:rsidRPr="00535C74" w14:paraId="6A7EFEE5" w14:textId="77777777" w:rsidTr="00B74CD7">
        <w:tc>
          <w:tcPr>
            <w:tcW w:w="3070" w:type="dxa"/>
            <w:shd w:val="clear" w:color="auto" w:fill="E7E6E6" w:themeFill="background2"/>
            <w:vAlign w:val="center"/>
          </w:tcPr>
          <w:p w14:paraId="46C7E5F5" w14:textId="361707F7" w:rsidR="00701493" w:rsidRPr="005A4F6C" w:rsidRDefault="00B70191" w:rsidP="005A4F6C">
            <w:pPr>
              <w:pStyle w:val="ListParagraph"/>
              <w:ind w:left="78"/>
              <w:jc w:val="center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5A4F6C"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  <w:t>Announcements</w:t>
            </w:r>
          </w:p>
          <w:p w14:paraId="32E178B1" w14:textId="77777777" w:rsidR="00BF6ED3" w:rsidRPr="00901F71" w:rsidRDefault="00BF6ED3" w:rsidP="00901F71">
            <w:pPr>
              <w:spacing w:line="256" w:lineRule="auto"/>
              <w:ind w:right="168"/>
              <w:rPr>
                <w:b/>
                <w:bCs/>
              </w:rPr>
            </w:pPr>
          </w:p>
        </w:tc>
        <w:tc>
          <w:tcPr>
            <w:tcW w:w="4427" w:type="dxa"/>
          </w:tcPr>
          <w:p w14:paraId="0EDFEA35" w14:textId="673AD467" w:rsidR="001246F0" w:rsidRDefault="00D87193" w:rsidP="00063C45">
            <w:r>
              <w:t>-</w:t>
            </w:r>
            <w:r w:rsidR="00E504DF">
              <w:t xml:space="preserve"> </w:t>
            </w:r>
            <w:r w:rsidR="00671670">
              <w:t xml:space="preserve">Cynthia </w:t>
            </w:r>
            <w:proofErr w:type="spellStart"/>
            <w:r w:rsidR="00671670">
              <w:t>Guardado</w:t>
            </w:r>
            <w:proofErr w:type="spellEnd"/>
            <w:r w:rsidR="00123D76" w:rsidRPr="009F66E8">
              <w:t xml:space="preserve"> </w:t>
            </w:r>
            <w:r w:rsidRPr="009F66E8">
              <w:t xml:space="preserve">called </w:t>
            </w:r>
            <w:r w:rsidR="002A6A01" w:rsidRPr="009F66E8">
              <w:t xml:space="preserve">the meeting </w:t>
            </w:r>
            <w:r w:rsidRPr="009F66E8">
              <w:t>to order</w:t>
            </w:r>
            <w:r w:rsidR="00483CE6" w:rsidRPr="009F66E8">
              <w:t xml:space="preserve"> </w:t>
            </w:r>
            <w:r w:rsidRPr="009F66E8">
              <w:t>at 3:0</w:t>
            </w:r>
            <w:r w:rsidR="00671670">
              <w:t>5</w:t>
            </w:r>
            <w:r w:rsidRPr="009F66E8">
              <w:t xml:space="preserve"> p.m.</w:t>
            </w:r>
            <w:r w:rsidR="005E4423" w:rsidRPr="009F66E8">
              <w:t xml:space="preserve"> </w:t>
            </w:r>
          </w:p>
          <w:p w14:paraId="56F36ADA" w14:textId="77777777" w:rsidR="00DF3C70" w:rsidRDefault="00DF3C70" w:rsidP="00063C45"/>
          <w:p w14:paraId="2DFD076B" w14:textId="5F86821E" w:rsidR="001476EE" w:rsidRDefault="001476EE" w:rsidP="001476EE">
            <w:r>
              <w:t>-</w:t>
            </w:r>
            <w:proofErr w:type="spellStart"/>
            <w:r>
              <w:t>Kyari</w:t>
            </w:r>
            <w:proofErr w:type="spellEnd"/>
            <w:r>
              <w:t xml:space="preserve"> Cali shared UMOJA’s current goals, visions, and concerns.</w:t>
            </w:r>
          </w:p>
          <w:p w14:paraId="62FF1CEF" w14:textId="5F1263AB" w:rsidR="001476EE" w:rsidRDefault="001476EE" w:rsidP="00063C45"/>
          <w:p w14:paraId="3749135E" w14:textId="77777777" w:rsidR="00D57505" w:rsidRDefault="00D57505" w:rsidP="00063C45"/>
          <w:p w14:paraId="2F493CAC" w14:textId="47C6675B" w:rsidR="007D15D6" w:rsidRPr="00535C74" w:rsidRDefault="007D15D6" w:rsidP="00BD003B">
            <w:pPr>
              <w:rPr>
                <w:bCs/>
              </w:rPr>
            </w:pPr>
          </w:p>
        </w:tc>
        <w:tc>
          <w:tcPr>
            <w:tcW w:w="2093" w:type="dxa"/>
          </w:tcPr>
          <w:p w14:paraId="1C14F16F" w14:textId="56164659" w:rsidR="003632BE" w:rsidRPr="00535C74" w:rsidRDefault="00E81B95" w:rsidP="00F9408E">
            <w:pPr>
              <w:rPr>
                <w:bCs/>
              </w:rPr>
            </w:pPr>
            <w:r>
              <w:rPr>
                <w:bCs/>
              </w:rPr>
              <w:t xml:space="preserve"> </w:t>
            </w:r>
          </w:p>
        </w:tc>
      </w:tr>
      <w:tr w:rsidR="00A2755D" w14:paraId="575C2163" w14:textId="77777777" w:rsidTr="00B74CD7">
        <w:tc>
          <w:tcPr>
            <w:tcW w:w="3070" w:type="dxa"/>
            <w:shd w:val="clear" w:color="auto" w:fill="E7E6E6" w:themeFill="background2"/>
            <w:vAlign w:val="center"/>
          </w:tcPr>
          <w:p w14:paraId="50E58349" w14:textId="77777777" w:rsidR="00D625C4" w:rsidRDefault="00D625C4" w:rsidP="00D625C4">
            <w:pPr>
              <w:numPr>
                <w:ilvl w:val="0"/>
                <w:numId w:val="27"/>
              </w:numPr>
              <w:tabs>
                <w:tab w:val="clear" w:pos="720"/>
                <w:tab w:val="num" w:pos="360"/>
              </w:tabs>
              <w:ind w:left="258" w:hanging="180"/>
              <w:rPr>
                <w:rFonts w:ascii="Calibri" w:eastAsia="Times New Roman" w:hAnsi="Calibri" w:cs="Calibri"/>
                <w:b/>
                <w:color w:val="000000"/>
              </w:rPr>
            </w:pPr>
            <w:r>
              <w:rPr>
                <w:rFonts w:ascii="Calibri" w:eastAsia="Times New Roman" w:hAnsi="Calibri" w:cs="Calibri"/>
                <w:b/>
                <w:color w:val="000000"/>
              </w:rPr>
              <w:t>Update on the Grants</w:t>
            </w:r>
          </w:p>
          <w:p w14:paraId="0FEA79B7" w14:textId="77777777" w:rsidR="00D625C4" w:rsidRDefault="00D625C4" w:rsidP="00D625C4">
            <w:pPr>
              <w:numPr>
                <w:ilvl w:val="1"/>
                <w:numId w:val="27"/>
              </w:numPr>
              <w:tabs>
                <w:tab w:val="clear" w:pos="1440"/>
                <w:tab w:val="num" w:pos="1080"/>
              </w:tabs>
              <w:ind w:left="348" w:hanging="282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Take-Off Grant</w:t>
            </w:r>
          </w:p>
          <w:p w14:paraId="314C0E10" w14:textId="77777777" w:rsidR="00D625C4" w:rsidRDefault="00D625C4" w:rsidP="00D625C4">
            <w:pPr>
              <w:numPr>
                <w:ilvl w:val="1"/>
                <w:numId w:val="27"/>
              </w:numPr>
              <w:tabs>
                <w:tab w:val="clear" w:pos="1440"/>
                <w:tab w:val="num" w:pos="1080"/>
              </w:tabs>
              <w:ind w:left="348" w:hanging="27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ulturally Responsive Pedagogy Grant (CORE)</w:t>
            </w:r>
          </w:p>
          <w:p w14:paraId="61FE15D4" w14:textId="68B25751" w:rsidR="00BF6ED3" w:rsidRPr="003F09DE" w:rsidRDefault="00BF6ED3" w:rsidP="00901F71">
            <w:pPr>
              <w:spacing w:line="256" w:lineRule="auto"/>
              <w:rPr>
                <w:b/>
                <w:bCs/>
              </w:rPr>
            </w:pPr>
          </w:p>
        </w:tc>
        <w:tc>
          <w:tcPr>
            <w:tcW w:w="4427" w:type="dxa"/>
          </w:tcPr>
          <w:p w14:paraId="02025339" w14:textId="7DA1F8C8" w:rsidR="009209B2" w:rsidRDefault="009209B2" w:rsidP="001476EE">
            <w:pPr>
              <w:pStyle w:val="ListParagraph"/>
              <w:ind w:left="126"/>
            </w:pPr>
            <w:r>
              <w:t xml:space="preserve">-Jennifer Merchant shared </w:t>
            </w:r>
            <w:r w:rsidR="00BA07B5">
              <w:t xml:space="preserve">Take-Off </w:t>
            </w:r>
            <w:r w:rsidR="00745FF8">
              <w:t>G</w:t>
            </w:r>
            <w:r w:rsidR="00BA07B5">
              <w:t>rant details.</w:t>
            </w:r>
          </w:p>
          <w:p w14:paraId="2ADED163" w14:textId="77777777" w:rsidR="003E7C4C" w:rsidRDefault="003E7C4C" w:rsidP="001476EE">
            <w:pPr>
              <w:pStyle w:val="ListParagraph"/>
              <w:ind w:left="126"/>
            </w:pPr>
          </w:p>
          <w:p w14:paraId="1881F4D4" w14:textId="77777777" w:rsidR="009A287A" w:rsidRDefault="00333251" w:rsidP="00745FF8">
            <w:pPr>
              <w:pStyle w:val="ListParagraph"/>
              <w:ind w:left="126"/>
            </w:pPr>
            <w:r>
              <w:t>-Cynthia</w:t>
            </w:r>
            <w:r w:rsidR="00ED0634">
              <w:t xml:space="preserve"> </w:t>
            </w:r>
            <w:proofErr w:type="spellStart"/>
            <w:r w:rsidR="00ED0634">
              <w:t>Guardado</w:t>
            </w:r>
            <w:proofErr w:type="spellEnd"/>
            <w:r w:rsidR="00ED0634">
              <w:t xml:space="preserve"> and Jeanne Costello</w:t>
            </w:r>
            <w:r>
              <w:t xml:space="preserve"> </w:t>
            </w:r>
            <w:r w:rsidR="00745FF8">
              <w:t>presented details about the CORE Grant to the committee.</w:t>
            </w:r>
          </w:p>
          <w:p w14:paraId="5A269DF1" w14:textId="49D20120" w:rsidR="00745FF8" w:rsidRDefault="00745FF8" w:rsidP="00745FF8">
            <w:pPr>
              <w:pStyle w:val="ListParagraph"/>
              <w:ind w:left="126"/>
            </w:pPr>
          </w:p>
        </w:tc>
        <w:tc>
          <w:tcPr>
            <w:tcW w:w="2093" w:type="dxa"/>
          </w:tcPr>
          <w:p w14:paraId="16A3F5A4" w14:textId="09081F08" w:rsidR="00032E85" w:rsidRDefault="00032E85" w:rsidP="00671670"/>
          <w:p w14:paraId="30C05632" w14:textId="5DB77735" w:rsidR="005123D0" w:rsidRDefault="005123D0" w:rsidP="00F72412"/>
          <w:p w14:paraId="5F22DBEE" w14:textId="26B49E14" w:rsidR="00291901" w:rsidRDefault="00291901" w:rsidP="00C644B8"/>
        </w:tc>
      </w:tr>
      <w:tr w:rsidR="00A2755D" w14:paraId="323581B4" w14:textId="77777777" w:rsidTr="00B74CD7">
        <w:tc>
          <w:tcPr>
            <w:tcW w:w="3070" w:type="dxa"/>
            <w:shd w:val="clear" w:color="auto" w:fill="E7E6E6" w:themeFill="background2"/>
            <w:vAlign w:val="center"/>
          </w:tcPr>
          <w:p w14:paraId="2FF8FF6C" w14:textId="4108D49D" w:rsidR="00DB2BAC" w:rsidRPr="00B74CD7" w:rsidRDefault="00DB2BAC" w:rsidP="00B74CD7">
            <w:pPr>
              <w:pStyle w:val="ListParagraph"/>
              <w:numPr>
                <w:ilvl w:val="0"/>
                <w:numId w:val="27"/>
              </w:numPr>
              <w:tabs>
                <w:tab w:val="clear" w:pos="720"/>
                <w:tab w:val="num" w:pos="360"/>
              </w:tabs>
              <w:ind w:left="348" w:hanging="270"/>
              <w:rPr>
                <w:rFonts w:ascii="Calibri" w:eastAsia="Times New Roman" w:hAnsi="Calibri" w:cs="Calibri"/>
                <w:b/>
                <w:color w:val="000000"/>
              </w:rPr>
            </w:pPr>
            <w:r w:rsidRPr="00B74CD7">
              <w:rPr>
                <w:rFonts w:ascii="Calibri" w:eastAsia="Times New Roman" w:hAnsi="Calibri" w:cs="Calibri"/>
                <w:b/>
                <w:color w:val="000000"/>
              </w:rPr>
              <w:t>Update on Black/African American student call backs</w:t>
            </w:r>
          </w:p>
          <w:p w14:paraId="4A8850C6" w14:textId="1C474B0D" w:rsidR="00901F71" w:rsidRPr="0046244D" w:rsidRDefault="00901F71" w:rsidP="0046244D">
            <w:pPr>
              <w:ind w:left="168" w:hanging="192"/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4427" w:type="dxa"/>
          </w:tcPr>
          <w:p w14:paraId="5C945F31" w14:textId="6D7D15B1" w:rsidR="00DB2BAC" w:rsidRDefault="005E1FDA" w:rsidP="00DB2BAC">
            <w:r>
              <w:t>-</w:t>
            </w:r>
            <w:r w:rsidR="00076A8A">
              <w:t xml:space="preserve"> </w:t>
            </w:r>
            <w:r w:rsidR="00BA5242">
              <w:t xml:space="preserve">Cynthia </w:t>
            </w:r>
            <w:r w:rsidR="009A287A">
              <w:t>provided information regarding</w:t>
            </w:r>
            <w:r w:rsidR="00BA5242">
              <w:t xml:space="preserve"> the progression of the script </w:t>
            </w:r>
            <w:r w:rsidR="00745FF8">
              <w:t>for</w:t>
            </w:r>
            <w:r w:rsidR="00C21E7B">
              <w:t xml:space="preserve"> Black/African American students. </w:t>
            </w:r>
          </w:p>
          <w:p w14:paraId="3374DF4F" w14:textId="77777777" w:rsidR="008B2281" w:rsidRDefault="008B2281" w:rsidP="00DB2BAC"/>
          <w:p w14:paraId="6A8FAA39" w14:textId="364AD2FF" w:rsidR="00740DBC" w:rsidRDefault="00740DBC" w:rsidP="003A4460"/>
        </w:tc>
        <w:tc>
          <w:tcPr>
            <w:tcW w:w="2093" w:type="dxa"/>
          </w:tcPr>
          <w:p w14:paraId="10B0CD5C" w14:textId="57699864" w:rsidR="003A4460" w:rsidRDefault="003A4460" w:rsidP="003A4460">
            <w:r>
              <w:t>-</w:t>
            </w:r>
            <w:r>
              <w:t xml:space="preserve">Cynthia </w:t>
            </w:r>
            <w:proofErr w:type="spellStart"/>
            <w:r>
              <w:t>Guardado</w:t>
            </w:r>
            <w:proofErr w:type="spellEnd"/>
            <w:r>
              <w:t xml:space="preserve"> </w:t>
            </w:r>
            <w:r>
              <w:t xml:space="preserve">clarified </w:t>
            </w:r>
            <w:r w:rsidR="00E1526F">
              <w:t xml:space="preserve">that </w:t>
            </w:r>
            <w:r>
              <w:t>the ‘welcome back’ event will be focused on Black/African American students and is not linked to other campus</w:t>
            </w:r>
            <w:r w:rsidR="00E1526F">
              <w:t xml:space="preserve"> </w:t>
            </w:r>
            <w:r w:rsidR="00E1526F">
              <w:lastRenderedPageBreak/>
              <w:t>s</w:t>
            </w:r>
            <w:r>
              <w:t xml:space="preserve">tudent </w:t>
            </w:r>
            <w:r w:rsidR="00E1526F">
              <w:t>w</w:t>
            </w:r>
            <w:r>
              <w:t>elcome events.</w:t>
            </w:r>
          </w:p>
          <w:p w14:paraId="7F8CAD21" w14:textId="69C2F6F2" w:rsidR="0017220D" w:rsidRDefault="0017220D" w:rsidP="00BD003B"/>
          <w:p w14:paraId="2BCC49EA" w14:textId="77777777" w:rsidR="003736B4" w:rsidRDefault="003736B4" w:rsidP="00BD003B"/>
          <w:p w14:paraId="20E857F1" w14:textId="77777777" w:rsidR="00E0506B" w:rsidRDefault="00E0506B" w:rsidP="00BD003B"/>
          <w:p w14:paraId="248234EF" w14:textId="6CE36C08" w:rsidR="00E0506B" w:rsidRDefault="00E0506B" w:rsidP="00BD003B"/>
        </w:tc>
      </w:tr>
      <w:tr w:rsidR="006A3889" w14:paraId="3EE38559" w14:textId="77777777" w:rsidTr="00B74CD7">
        <w:tc>
          <w:tcPr>
            <w:tcW w:w="3070" w:type="dxa"/>
            <w:shd w:val="clear" w:color="auto" w:fill="E7E6E6" w:themeFill="background2"/>
            <w:vAlign w:val="center"/>
          </w:tcPr>
          <w:p w14:paraId="0BD3A7FD" w14:textId="325EBFBF" w:rsidR="009136E0" w:rsidRPr="00B74CD7" w:rsidRDefault="009136E0" w:rsidP="00B74CD7">
            <w:pPr>
              <w:pStyle w:val="ListParagraph"/>
              <w:numPr>
                <w:ilvl w:val="0"/>
                <w:numId w:val="27"/>
              </w:numPr>
              <w:tabs>
                <w:tab w:val="clear" w:pos="720"/>
                <w:tab w:val="num" w:pos="360"/>
              </w:tabs>
              <w:spacing w:line="256" w:lineRule="auto"/>
              <w:ind w:left="348"/>
              <w:rPr>
                <w:b/>
              </w:rPr>
            </w:pPr>
            <w:r w:rsidRPr="00B74CD7">
              <w:rPr>
                <w:b/>
              </w:rPr>
              <w:lastRenderedPageBreak/>
              <w:t>SEA Co-Chair Appointment/Elections</w:t>
            </w:r>
          </w:p>
          <w:p w14:paraId="51E05B91" w14:textId="77777777" w:rsidR="009136E0" w:rsidRDefault="009136E0" w:rsidP="009136E0">
            <w:pPr>
              <w:pStyle w:val="ListParagraph"/>
              <w:ind w:left="258"/>
            </w:pPr>
          </w:p>
          <w:p w14:paraId="2725AE88" w14:textId="77777777" w:rsidR="009136E0" w:rsidRDefault="009136E0" w:rsidP="00B74CD7">
            <w:pPr>
              <w:pStyle w:val="ListParagraph"/>
              <w:numPr>
                <w:ilvl w:val="1"/>
                <w:numId w:val="27"/>
              </w:numPr>
              <w:tabs>
                <w:tab w:val="clear" w:pos="1440"/>
                <w:tab w:val="num" w:pos="1080"/>
              </w:tabs>
              <w:spacing w:line="256" w:lineRule="auto"/>
              <w:ind w:left="438"/>
            </w:pPr>
            <w:r>
              <w:t>Pending confirmation from President’s Office</w:t>
            </w:r>
          </w:p>
          <w:p w14:paraId="6BA55D9D" w14:textId="77777777" w:rsidR="009136E0" w:rsidRDefault="009136E0" w:rsidP="00B74CD7">
            <w:pPr>
              <w:pStyle w:val="ListParagraph"/>
              <w:numPr>
                <w:ilvl w:val="2"/>
                <w:numId w:val="27"/>
              </w:numPr>
              <w:tabs>
                <w:tab w:val="clear" w:pos="2160"/>
                <w:tab w:val="num" w:pos="1800"/>
              </w:tabs>
              <w:spacing w:line="256" w:lineRule="auto"/>
              <w:ind w:left="528"/>
            </w:pPr>
            <w:r>
              <w:t>Management Co-Chair – Appointed by President</w:t>
            </w:r>
          </w:p>
          <w:p w14:paraId="42053171" w14:textId="77777777" w:rsidR="009136E0" w:rsidRDefault="009136E0" w:rsidP="00B74CD7">
            <w:pPr>
              <w:pStyle w:val="ListParagraph"/>
              <w:numPr>
                <w:ilvl w:val="2"/>
                <w:numId w:val="27"/>
              </w:numPr>
              <w:tabs>
                <w:tab w:val="clear" w:pos="2160"/>
                <w:tab w:val="num" w:pos="1800"/>
              </w:tabs>
              <w:spacing w:line="256" w:lineRule="auto"/>
              <w:ind w:left="528"/>
            </w:pPr>
            <w:r>
              <w:t>Faculty Co-Chair – Selected by Faculty Senate</w:t>
            </w:r>
          </w:p>
          <w:p w14:paraId="5C469AFC" w14:textId="77777777" w:rsidR="009136E0" w:rsidRDefault="009136E0" w:rsidP="00B74CD7">
            <w:pPr>
              <w:pStyle w:val="ListParagraph"/>
              <w:numPr>
                <w:ilvl w:val="3"/>
                <w:numId w:val="27"/>
              </w:numPr>
              <w:tabs>
                <w:tab w:val="clear" w:pos="2880"/>
              </w:tabs>
              <w:spacing w:line="256" w:lineRule="auto"/>
              <w:ind w:left="708"/>
            </w:pPr>
            <w:r>
              <w:t>Pending approval/update on faculty reassigned time (6 units)</w:t>
            </w:r>
          </w:p>
          <w:p w14:paraId="1BB494B5" w14:textId="77777777" w:rsidR="009136E0" w:rsidRDefault="009136E0" w:rsidP="00B74CD7">
            <w:pPr>
              <w:pStyle w:val="ListParagraph"/>
              <w:numPr>
                <w:ilvl w:val="3"/>
                <w:numId w:val="27"/>
              </w:numPr>
              <w:tabs>
                <w:tab w:val="clear" w:pos="2880"/>
                <w:tab w:val="num" w:pos="2520"/>
              </w:tabs>
              <w:spacing w:line="256" w:lineRule="auto"/>
              <w:ind w:left="708"/>
            </w:pPr>
            <w:r>
              <w:t>Pending approval/update on staggering the faculty term</w:t>
            </w:r>
          </w:p>
          <w:p w14:paraId="39E41811" w14:textId="77777777" w:rsidR="00AC7304" w:rsidRPr="003F09DE" w:rsidRDefault="00AC7304" w:rsidP="003F09D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27" w:type="dxa"/>
          </w:tcPr>
          <w:p w14:paraId="4EA0A427" w14:textId="3A2F7A49" w:rsidR="00AC7304" w:rsidRDefault="00242065" w:rsidP="00346837">
            <w:r>
              <w:t>-</w:t>
            </w:r>
            <w:r w:rsidR="00C10B43">
              <w:t xml:space="preserve">Daniel </w:t>
            </w:r>
            <w:proofErr w:type="spellStart"/>
            <w:r w:rsidR="00C10B43">
              <w:t>Berumen</w:t>
            </w:r>
            <w:proofErr w:type="spellEnd"/>
            <w:r w:rsidR="00152C9B">
              <w:t>, shared updates</w:t>
            </w:r>
            <w:r w:rsidR="007D3675">
              <w:t xml:space="preserve">. It was </w:t>
            </w:r>
            <w:r w:rsidR="00152C9B">
              <w:t>confirmed 6 units</w:t>
            </w:r>
            <w:r w:rsidR="00D91B82">
              <w:t xml:space="preserve"> </w:t>
            </w:r>
            <w:r w:rsidR="007D3675">
              <w:t xml:space="preserve">as reassigned time </w:t>
            </w:r>
            <w:r w:rsidR="00D91B82">
              <w:t xml:space="preserve">were approved </w:t>
            </w:r>
            <w:r w:rsidR="00AB79E3">
              <w:t xml:space="preserve">for the </w:t>
            </w:r>
            <w:r w:rsidR="0084239C">
              <w:t xml:space="preserve">SEA </w:t>
            </w:r>
            <w:r w:rsidR="00AB79E3">
              <w:t>Faculty co-chair</w:t>
            </w:r>
            <w:r w:rsidR="0084239C">
              <w:t>.</w:t>
            </w:r>
          </w:p>
          <w:p w14:paraId="6844CEB9" w14:textId="77777777" w:rsidR="00655968" w:rsidRDefault="00655968" w:rsidP="00346837"/>
          <w:p w14:paraId="3D95677F" w14:textId="1E66BD20" w:rsidR="00655968" w:rsidRDefault="00D91B82" w:rsidP="00346837">
            <w:r>
              <w:t>-</w:t>
            </w:r>
            <w:r w:rsidR="00655968">
              <w:t xml:space="preserve">Cynthia </w:t>
            </w:r>
            <w:proofErr w:type="spellStart"/>
            <w:r w:rsidR="00DB17FB">
              <w:t>Guardado</w:t>
            </w:r>
            <w:proofErr w:type="spellEnd"/>
            <w:r w:rsidR="00DB17FB">
              <w:t xml:space="preserve"> confirmed elections </w:t>
            </w:r>
            <w:r w:rsidR="00062185">
              <w:t xml:space="preserve">for Faculty co-chair </w:t>
            </w:r>
            <w:r w:rsidR="00591CCA">
              <w:t xml:space="preserve">will be held at the next </w:t>
            </w:r>
            <w:r w:rsidR="001F6A69">
              <w:t xml:space="preserve">Faculty Senate. </w:t>
            </w:r>
          </w:p>
          <w:p w14:paraId="30CDECC5" w14:textId="77777777" w:rsidR="0077771C" w:rsidRDefault="0077771C" w:rsidP="00346837"/>
          <w:p w14:paraId="7E7C0CB4" w14:textId="27B0482F" w:rsidR="0077771C" w:rsidRDefault="0077771C" w:rsidP="00346837"/>
        </w:tc>
        <w:tc>
          <w:tcPr>
            <w:tcW w:w="2093" w:type="dxa"/>
          </w:tcPr>
          <w:p w14:paraId="78004EFF" w14:textId="77777777" w:rsidR="00AC7304" w:rsidRPr="00D12048" w:rsidRDefault="00AC7304" w:rsidP="007F4DDC">
            <w:pPr>
              <w:pStyle w:val="ListParagraph"/>
              <w:rPr>
                <w:vertAlign w:val="superscript"/>
              </w:rPr>
            </w:pPr>
          </w:p>
        </w:tc>
      </w:tr>
      <w:tr w:rsidR="00A2755D" w14:paraId="31504F70" w14:textId="77777777" w:rsidTr="00B74CD7">
        <w:tc>
          <w:tcPr>
            <w:tcW w:w="3070" w:type="dxa"/>
            <w:shd w:val="clear" w:color="auto" w:fill="E7E6E6" w:themeFill="background2"/>
            <w:vAlign w:val="center"/>
          </w:tcPr>
          <w:p w14:paraId="55F9037E" w14:textId="0B114532" w:rsidR="00671670" w:rsidRPr="00B74CD7" w:rsidRDefault="00671670" w:rsidP="00B74CD7">
            <w:pPr>
              <w:pStyle w:val="ListParagraph"/>
              <w:numPr>
                <w:ilvl w:val="0"/>
                <w:numId w:val="27"/>
              </w:numPr>
              <w:tabs>
                <w:tab w:val="clear" w:pos="720"/>
                <w:tab w:val="num" w:pos="258"/>
              </w:tabs>
              <w:spacing w:line="256" w:lineRule="auto"/>
              <w:ind w:left="348" w:hanging="348"/>
              <w:rPr>
                <w:b/>
              </w:rPr>
            </w:pPr>
            <w:r w:rsidRPr="00B74CD7">
              <w:rPr>
                <w:b/>
              </w:rPr>
              <w:t xml:space="preserve">SEA Plan Check-In </w:t>
            </w:r>
          </w:p>
          <w:p w14:paraId="4D07CC8B" w14:textId="77777777" w:rsidR="00671670" w:rsidRDefault="00671670" w:rsidP="00B74CD7">
            <w:pPr>
              <w:pStyle w:val="ListParagraph"/>
              <w:numPr>
                <w:ilvl w:val="1"/>
                <w:numId w:val="27"/>
              </w:numPr>
              <w:spacing w:line="256" w:lineRule="auto"/>
            </w:pPr>
            <w:r>
              <w:t xml:space="preserve">What work has begun? </w:t>
            </w:r>
          </w:p>
          <w:p w14:paraId="49BD97CE" w14:textId="77777777" w:rsidR="00086C66" w:rsidRPr="003F09DE" w:rsidRDefault="00086C66" w:rsidP="003F09D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427" w:type="dxa"/>
          </w:tcPr>
          <w:p w14:paraId="4C80C1F7" w14:textId="33FB6E24" w:rsidR="005E5E38" w:rsidRDefault="00346837" w:rsidP="00346837">
            <w:r>
              <w:t xml:space="preserve">- </w:t>
            </w:r>
            <w:r w:rsidR="001802DF">
              <w:t xml:space="preserve">Cynthia and Daniel open the forum for </w:t>
            </w:r>
            <w:r w:rsidR="001145E5">
              <w:t xml:space="preserve">the </w:t>
            </w:r>
            <w:r w:rsidR="001802DF">
              <w:t xml:space="preserve">committee to share </w:t>
            </w:r>
            <w:r w:rsidR="001145E5">
              <w:t xml:space="preserve">experiences of the work done </w:t>
            </w:r>
            <w:r w:rsidR="00970A83">
              <w:t>under the SEA 2.0 Plan.</w:t>
            </w:r>
          </w:p>
          <w:p w14:paraId="4FBD29D4" w14:textId="26FA802F" w:rsidR="00AB45A3" w:rsidRDefault="00AB45A3" w:rsidP="00346837"/>
          <w:p w14:paraId="73146091" w14:textId="7BF03EAD" w:rsidR="00AB45A3" w:rsidRDefault="00AB45A3" w:rsidP="00346837">
            <w:r>
              <w:t>-Jeanne Costello share the Equity Handout below</w:t>
            </w:r>
          </w:p>
          <w:p w14:paraId="47CC5518" w14:textId="3DAF78D3" w:rsidR="00CF5AD1" w:rsidRDefault="00094482" w:rsidP="00346837">
            <w:r>
              <w:rPr>
                <w:noProof/>
              </w:rPr>
              <w:object w:dxaOrig="1520" w:dyaOrig="985" w14:anchorId="0FBB0EE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73.55pt;height:49pt;mso-width-percent:0;mso-height-percent:0;mso-width-percent:0;mso-height-percent:0" o:ole="">
                  <v:imagedata r:id="rId13" o:title=""/>
                </v:shape>
                <o:OLEObject Type="Embed" ProgID="Acrobat.Document.DC" ShapeID="_x0000_i1025" DrawAspect="Icon" ObjectID="_1745411391" r:id="rId14"/>
              </w:object>
            </w:r>
          </w:p>
          <w:p w14:paraId="06DB3F41" w14:textId="77777777" w:rsidR="00CF5AD1" w:rsidRDefault="00CF5AD1" w:rsidP="00346837"/>
          <w:p w14:paraId="04FDFE0C" w14:textId="77777777" w:rsidR="005E5E38" w:rsidRDefault="005E5E38" w:rsidP="00346837"/>
          <w:p w14:paraId="09758345" w14:textId="619D7FDB" w:rsidR="008358E3" w:rsidRDefault="005E5E38" w:rsidP="00346837">
            <w:r>
              <w:t>-The meeting</w:t>
            </w:r>
            <w:r w:rsidR="00112E49">
              <w:t xml:space="preserve"> was adjourned at 4:</w:t>
            </w:r>
            <w:r w:rsidR="00430123">
              <w:t>35</w:t>
            </w:r>
            <w:r w:rsidR="00112E49">
              <w:t xml:space="preserve"> pm</w:t>
            </w:r>
          </w:p>
        </w:tc>
        <w:tc>
          <w:tcPr>
            <w:tcW w:w="2093" w:type="dxa"/>
          </w:tcPr>
          <w:p w14:paraId="7C39A1D7" w14:textId="6C127395" w:rsidR="00E15957" w:rsidRPr="008D3CD5" w:rsidRDefault="00D50EB6" w:rsidP="008D3CD5">
            <w:pPr>
              <w:widowControl w:val="0"/>
              <w:snapToGrid w:val="0"/>
              <w:rPr>
                <w:sz w:val="24"/>
                <w:szCs w:val="24"/>
                <w:vertAlign w:val="superscript"/>
              </w:rPr>
            </w:pPr>
            <w:r w:rsidRPr="008D3CD5">
              <w:rPr>
                <w:sz w:val="24"/>
                <w:szCs w:val="24"/>
                <w:vertAlign w:val="superscript"/>
              </w:rPr>
              <w:t xml:space="preserve">Members shared some </w:t>
            </w:r>
            <w:r w:rsidR="00292CC4" w:rsidRPr="008D3CD5">
              <w:rPr>
                <w:sz w:val="24"/>
                <w:szCs w:val="24"/>
                <w:vertAlign w:val="superscript"/>
              </w:rPr>
              <w:t>examples of the actions taken</w:t>
            </w:r>
            <w:r w:rsidR="00864C25" w:rsidRPr="008D3CD5">
              <w:rPr>
                <w:sz w:val="24"/>
                <w:szCs w:val="24"/>
                <w:vertAlign w:val="superscript"/>
              </w:rPr>
              <w:t xml:space="preserve"> and </w:t>
            </w:r>
            <w:r w:rsidR="003321D5" w:rsidRPr="008D3CD5">
              <w:rPr>
                <w:sz w:val="24"/>
                <w:szCs w:val="24"/>
                <w:vertAlign w:val="superscript"/>
              </w:rPr>
              <w:t xml:space="preserve">provided </w:t>
            </w:r>
            <w:r w:rsidR="00864C25" w:rsidRPr="008D3CD5">
              <w:rPr>
                <w:sz w:val="24"/>
                <w:szCs w:val="24"/>
                <w:vertAlign w:val="superscript"/>
              </w:rPr>
              <w:t>feedback</w:t>
            </w:r>
            <w:r w:rsidR="00292CC4" w:rsidRPr="008D3CD5">
              <w:rPr>
                <w:sz w:val="24"/>
                <w:szCs w:val="24"/>
                <w:vertAlign w:val="superscript"/>
              </w:rPr>
              <w:t xml:space="preserve">. </w:t>
            </w:r>
          </w:p>
          <w:p w14:paraId="4A02A2A6" w14:textId="77777777" w:rsidR="00E15957" w:rsidRDefault="00E15957" w:rsidP="00E15957"/>
          <w:p w14:paraId="6226A9B9" w14:textId="77777777" w:rsidR="00E15957" w:rsidRDefault="00E15957" w:rsidP="00E15957"/>
          <w:p w14:paraId="0049FBDF" w14:textId="77777777" w:rsidR="00086C66" w:rsidRDefault="00086C66" w:rsidP="00BF6ED3"/>
        </w:tc>
      </w:tr>
    </w:tbl>
    <w:p w14:paraId="710442B8" w14:textId="77777777" w:rsidR="00BF6ED3" w:rsidRDefault="00BF6ED3" w:rsidP="00B34A98"/>
    <w:sectPr w:rsidR="00BF6ED3" w:rsidSect="007D138C">
      <w:footerReference w:type="default" r:id="rId15"/>
      <w:pgSz w:w="12240" w:h="15840"/>
      <w:pgMar w:top="1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8D1E8A" w14:textId="77777777" w:rsidR="00094482" w:rsidRDefault="00094482" w:rsidP="00241D29">
      <w:pPr>
        <w:spacing w:after="0" w:line="240" w:lineRule="auto"/>
      </w:pPr>
      <w:r>
        <w:separator/>
      </w:r>
    </w:p>
  </w:endnote>
  <w:endnote w:type="continuationSeparator" w:id="0">
    <w:p w14:paraId="09A95295" w14:textId="77777777" w:rsidR="00094482" w:rsidRDefault="00094482" w:rsidP="00241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panose1 w:val="020B0600040502020204"/>
    <w:charset w:val="0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8D14B" w14:textId="3445A4C1" w:rsidR="00241D29" w:rsidRPr="00241D29" w:rsidRDefault="00241D29" w:rsidP="00241D29">
    <w:pPr>
      <w:pStyle w:val="Footer"/>
      <w:jc w:val="right"/>
      <w:rPr>
        <w:rFonts w:asciiTheme="majorHAnsi" w:hAnsiTheme="majorHAnsi"/>
      </w:rPr>
    </w:pPr>
    <w:r w:rsidRPr="00241D29">
      <w:rPr>
        <w:rFonts w:asciiTheme="majorHAnsi" w:hAnsiTheme="majorHAnsi"/>
      </w:rPr>
      <w:t xml:space="preserve">SEAC Meeting Minutes </w:t>
    </w:r>
    <w:r w:rsidR="00430123">
      <w:rPr>
        <w:rFonts w:asciiTheme="majorHAnsi" w:hAnsiTheme="majorHAnsi"/>
      </w:rPr>
      <w:t>5</w:t>
    </w:r>
    <w:r>
      <w:rPr>
        <w:rFonts w:asciiTheme="majorHAnsi" w:hAnsiTheme="majorHAnsi"/>
      </w:rPr>
      <w:t>.</w:t>
    </w:r>
    <w:r w:rsidR="00B46ECE">
      <w:rPr>
        <w:rFonts w:asciiTheme="majorHAnsi" w:hAnsiTheme="majorHAnsi"/>
      </w:rPr>
      <w:t>1</w:t>
    </w:r>
    <w:r w:rsidRPr="00241D29">
      <w:rPr>
        <w:rFonts w:asciiTheme="majorHAnsi" w:hAnsiTheme="majorHAnsi"/>
      </w:rPr>
      <w:t>.202</w:t>
    </w:r>
    <w:r w:rsidR="004211D1">
      <w:rPr>
        <w:rFonts w:asciiTheme="majorHAnsi" w:hAnsiTheme="majorHAnsi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A1A473" w14:textId="77777777" w:rsidR="00094482" w:rsidRDefault="00094482" w:rsidP="00241D29">
      <w:pPr>
        <w:spacing w:after="0" w:line="240" w:lineRule="auto"/>
      </w:pPr>
      <w:r>
        <w:separator/>
      </w:r>
    </w:p>
  </w:footnote>
  <w:footnote w:type="continuationSeparator" w:id="0">
    <w:p w14:paraId="2239380C" w14:textId="77777777" w:rsidR="00094482" w:rsidRDefault="00094482" w:rsidP="00241D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12BA1"/>
    <w:multiLevelType w:val="hybridMultilevel"/>
    <w:tmpl w:val="B9C415F0"/>
    <w:lvl w:ilvl="0" w:tplc="713EC7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274B6"/>
    <w:multiLevelType w:val="hybridMultilevel"/>
    <w:tmpl w:val="2640BC60"/>
    <w:lvl w:ilvl="0" w:tplc="1F160B8A">
      <w:start w:val="99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F47D1"/>
    <w:multiLevelType w:val="hybridMultilevel"/>
    <w:tmpl w:val="D6D6538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ascii="Arial" w:eastAsiaTheme="minorHAnsi" w:hAnsi="Arial" w:cs="Arial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0C6398"/>
    <w:multiLevelType w:val="hybridMultilevel"/>
    <w:tmpl w:val="336E6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80640D"/>
    <w:multiLevelType w:val="multilevel"/>
    <w:tmpl w:val="22CAF4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DB2BD0"/>
    <w:multiLevelType w:val="hybridMultilevel"/>
    <w:tmpl w:val="72662B90"/>
    <w:lvl w:ilvl="0" w:tplc="8488B522">
      <w:start w:val="1"/>
      <w:numFmt w:val="decimal"/>
      <w:lvlText w:val="%1."/>
      <w:lvlJc w:val="left"/>
      <w:pPr>
        <w:ind w:left="720" w:hanging="360"/>
      </w:pPr>
      <w:rPr>
        <w:rFonts w:asciiTheme="majorHAnsi" w:eastAsiaTheme="minorHAnsi" w:hAnsiTheme="majorHAnsi" w:cstheme="majorHAnsi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ascii="Arial" w:eastAsiaTheme="minorHAnsi" w:hAnsi="Arial" w:cs="Arial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E57790"/>
    <w:multiLevelType w:val="hybridMultilevel"/>
    <w:tmpl w:val="4420CB9E"/>
    <w:lvl w:ilvl="0" w:tplc="AC92E4A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A30E70"/>
    <w:multiLevelType w:val="hybridMultilevel"/>
    <w:tmpl w:val="D6D65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1EE5C96">
      <w:start w:val="1"/>
      <w:numFmt w:val="lowerLetter"/>
      <w:lvlText w:val="%2."/>
      <w:lvlJc w:val="left"/>
      <w:pPr>
        <w:ind w:left="1440" w:hanging="360"/>
      </w:pPr>
      <w:rPr>
        <w:rFonts w:ascii="Arial" w:eastAsiaTheme="minorHAnsi" w:hAnsi="Arial" w:cs="Arial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FE4AFC"/>
    <w:multiLevelType w:val="hybridMultilevel"/>
    <w:tmpl w:val="2FECEF8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132065"/>
    <w:multiLevelType w:val="hybridMultilevel"/>
    <w:tmpl w:val="AE3A58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572A8F"/>
    <w:multiLevelType w:val="hybridMultilevel"/>
    <w:tmpl w:val="873C73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FD55FF"/>
    <w:multiLevelType w:val="hybridMultilevel"/>
    <w:tmpl w:val="BB681DAC"/>
    <w:lvl w:ilvl="0" w:tplc="F6F82EF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0D5729"/>
    <w:multiLevelType w:val="multilevel"/>
    <w:tmpl w:val="22CAF4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F450E39"/>
    <w:multiLevelType w:val="hybridMultilevel"/>
    <w:tmpl w:val="873C73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7A4F78"/>
    <w:multiLevelType w:val="hybridMultilevel"/>
    <w:tmpl w:val="DFD6B4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273AEA"/>
    <w:multiLevelType w:val="hybridMultilevel"/>
    <w:tmpl w:val="1952B422"/>
    <w:lvl w:ilvl="0" w:tplc="8EDC03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7C66CD"/>
    <w:multiLevelType w:val="multilevel"/>
    <w:tmpl w:val="C76E530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CDC49AA"/>
    <w:multiLevelType w:val="hybridMultilevel"/>
    <w:tmpl w:val="F0360A96"/>
    <w:lvl w:ilvl="0" w:tplc="87CE6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B07203"/>
    <w:multiLevelType w:val="hybridMultilevel"/>
    <w:tmpl w:val="576C37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853633"/>
    <w:multiLevelType w:val="hybridMultilevel"/>
    <w:tmpl w:val="2FECEF8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A33A49"/>
    <w:multiLevelType w:val="hybridMultilevel"/>
    <w:tmpl w:val="2E0834AC"/>
    <w:lvl w:ilvl="0" w:tplc="C90EC50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CA76C2"/>
    <w:multiLevelType w:val="hybridMultilevel"/>
    <w:tmpl w:val="ACB67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AA7113"/>
    <w:multiLevelType w:val="multilevel"/>
    <w:tmpl w:val="22CAF4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2465973"/>
    <w:multiLevelType w:val="hybridMultilevel"/>
    <w:tmpl w:val="C604086C"/>
    <w:lvl w:ilvl="0" w:tplc="0409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24" w15:restartNumberingAfterBreak="0">
    <w:nsid w:val="65873408"/>
    <w:multiLevelType w:val="hybridMultilevel"/>
    <w:tmpl w:val="F14CA52C"/>
    <w:lvl w:ilvl="0" w:tplc="A7A4EC4E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D87219"/>
    <w:multiLevelType w:val="multilevel"/>
    <w:tmpl w:val="5A46B9E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E627DF7"/>
    <w:multiLevelType w:val="multilevel"/>
    <w:tmpl w:val="22CAF4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A347E2C"/>
    <w:multiLevelType w:val="hybridMultilevel"/>
    <w:tmpl w:val="6A98A4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1F1101"/>
    <w:multiLevelType w:val="hybridMultilevel"/>
    <w:tmpl w:val="D6D6538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ascii="Arial" w:eastAsiaTheme="minorHAnsi" w:hAnsi="Arial" w:cs="Arial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num w:numId="1" w16cid:durableId="490408198">
    <w:abstractNumId w:val="13"/>
  </w:num>
  <w:num w:numId="2" w16cid:durableId="187839802">
    <w:abstractNumId w:val="10"/>
  </w:num>
  <w:num w:numId="3" w16cid:durableId="1493447531">
    <w:abstractNumId w:val="9"/>
  </w:num>
  <w:num w:numId="4" w16cid:durableId="1116678100">
    <w:abstractNumId w:val="3"/>
  </w:num>
  <w:num w:numId="5" w16cid:durableId="899248684">
    <w:abstractNumId w:val="20"/>
  </w:num>
  <w:num w:numId="6" w16cid:durableId="747069578">
    <w:abstractNumId w:val="14"/>
  </w:num>
  <w:num w:numId="7" w16cid:durableId="207326231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27171771">
    <w:abstractNumId w:val="15"/>
  </w:num>
  <w:num w:numId="9" w16cid:durableId="411900650">
    <w:abstractNumId w:val="11"/>
  </w:num>
  <w:num w:numId="10" w16cid:durableId="1364742487">
    <w:abstractNumId w:val="18"/>
  </w:num>
  <w:num w:numId="11" w16cid:durableId="2108692615">
    <w:abstractNumId w:val="24"/>
  </w:num>
  <w:num w:numId="12" w16cid:durableId="1339651328">
    <w:abstractNumId w:val="23"/>
  </w:num>
  <w:num w:numId="13" w16cid:durableId="381250196">
    <w:abstractNumId w:val="21"/>
  </w:num>
  <w:num w:numId="14" w16cid:durableId="884827430">
    <w:abstractNumId w:val="17"/>
  </w:num>
  <w:num w:numId="15" w16cid:durableId="1742561332">
    <w:abstractNumId w:val="16"/>
  </w:num>
  <w:num w:numId="16" w16cid:durableId="999578731">
    <w:abstractNumId w:val="25"/>
  </w:num>
  <w:num w:numId="17" w16cid:durableId="15081409">
    <w:abstractNumId w:val="1"/>
  </w:num>
  <w:num w:numId="18" w16cid:durableId="194479927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29995696">
    <w:abstractNumId w:val="7"/>
  </w:num>
  <w:num w:numId="20" w16cid:durableId="683752636">
    <w:abstractNumId w:val="19"/>
  </w:num>
  <w:num w:numId="21" w16cid:durableId="1518349821">
    <w:abstractNumId w:val="8"/>
  </w:num>
  <w:num w:numId="22" w16cid:durableId="1354266194">
    <w:abstractNumId w:val="6"/>
  </w:num>
  <w:num w:numId="23" w16cid:durableId="1313876155">
    <w:abstractNumId w:val="0"/>
  </w:num>
  <w:num w:numId="24" w16cid:durableId="352846702">
    <w:abstractNumId w:val="28"/>
  </w:num>
  <w:num w:numId="25" w16cid:durableId="1598632703">
    <w:abstractNumId w:val="2"/>
  </w:num>
  <w:num w:numId="26" w16cid:durableId="159935135">
    <w:abstractNumId w:val="5"/>
  </w:num>
  <w:num w:numId="27" w16cid:durableId="107401393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38889912">
    <w:abstractNumId w:val="22"/>
  </w:num>
  <w:num w:numId="29" w16cid:durableId="854225128">
    <w:abstractNumId w:val="26"/>
  </w:num>
  <w:num w:numId="30" w16cid:durableId="40110113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3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3NDI0szAxMTMyNDRS0lEKTi0uzszPAykwNKgFAJPws2ktAAAA"/>
  </w:docVars>
  <w:rsids>
    <w:rsidRoot w:val="00BF6ED3"/>
    <w:rsid w:val="00001AC9"/>
    <w:rsid w:val="00005D1C"/>
    <w:rsid w:val="00011D89"/>
    <w:rsid w:val="00014985"/>
    <w:rsid w:val="00020117"/>
    <w:rsid w:val="000206D7"/>
    <w:rsid w:val="0003058D"/>
    <w:rsid w:val="00032E85"/>
    <w:rsid w:val="00041946"/>
    <w:rsid w:val="00050426"/>
    <w:rsid w:val="00051147"/>
    <w:rsid w:val="00051355"/>
    <w:rsid w:val="00060323"/>
    <w:rsid w:val="00061EEA"/>
    <w:rsid w:val="00062185"/>
    <w:rsid w:val="00062C10"/>
    <w:rsid w:val="00063C45"/>
    <w:rsid w:val="00071AC2"/>
    <w:rsid w:val="00074389"/>
    <w:rsid w:val="00074715"/>
    <w:rsid w:val="00076357"/>
    <w:rsid w:val="00076A8A"/>
    <w:rsid w:val="00082967"/>
    <w:rsid w:val="00086C66"/>
    <w:rsid w:val="000874C4"/>
    <w:rsid w:val="00091817"/>
    <w:rsid w:val="00094482"/>
    <w:rsid w:val="00094F67"/>
    <w:rsid w:val="000952A3"/>
    <w:rsid w:val="00095D23"/>
    <w:rsid w:val="00096A02"/>
    <w:rsid w:val="000A3809"/>
    <w:rsid w:val="000B5515"/>
    <w:rsid w:val="000B7D27"/>
    <w:rsid w:val="000C4574"/>
    <w:rsid w:val="000C56D0"/>
    <w:rsid w:val="000D37AE"/>
    <w:rsid w:val="000D51BC"/>
    <w:rsid w:val="000D5BCA"/>
    <w:rsid w:val="000F112A"/>
    <w:rsid w:val="000F153A"/>
    <w:rsid w:val="000F4C98"/>
    <w:rsid w:val="000F60CA"/>
    <w:rsid w:val="001027B7"/>
    <w:rsid w:val="00103F89"/>
    <w:rsid w:val="00112E49"/>
    <w:rsid w:val="001145E5"/>
    <w:rsid w:val="00123D76"/>
    <w:rsid w:val="001240E2"/>
    <w:rsid w:val="001246F0"/>
    <w:rsid w:val="00127F7B"/>
    <w:rsid w:val="001356BA"/>
    <w:rsid w:val="00135D51"/>
    <w:rsid w:val="00141920"/>
    <w:rsid w:val="001476EE"/>
    <w:rsid w:val="00147B96"/>
    <w:rsid w:val="00152C9B"/>
    <w:rsid w:val="00160672"/>
    <w:rsid w:val="00161288"/>
    <w:rsid w:val="00161622"/>
    <w:rsid w:val="0016503B"/>
    <w:rsid w:val="0017220D"/>
    <w:rsid w:val="001724D6"/>
    <w:rsid w:val="001778B5"/>
    <w:rsid w:val="001802DF"/>
    <w:rsid w:val="00181D71"/>
    <w:rsid w:val="00182AAB"/>
    <w:rsid w:val="00183115"/>
    <w:rsid w:val="0019438A"/>
    <w:rsid w:val="00197359"/>
    <w:rsid w:val="001A21F0"/>
    <w:rsid w:val="001B6068"/>
    <w:rsid w:val="001D1F59"/>
    <w:rsid w:val="001D58E5"/>
    <w:rsid w:val="001E0345"/>
    <w:rsid w:val="001E23A1"/>
    <w:rsid w:val="001F0FFD"/>
    <w:rsid w:val="001F2399"/>
    <w:rsid w:val="001F6A69"/>
    <w:rsid w:val="0020364D"/>
    <w:rsid w:val="00203CA5"/>
    <w:rsid w:val="002046B7"/>
    <w:rsid w:val="00207800"/>
    <w:rsid w:val="00210CDA"/>
    <w:rsid w:val="00212405"/>
    <w:rsid w:val="002137A3"/>
    <w:rsid w:val="00215432"/>
    <w:rsid w:val="00233144"/>
    <w:rsid w:val="002355F3"/>
    <w:rsid w:val="00241D29"/>
    <w:rsid w:val="00242065"/>
    <w:rsid w:val="00245D08"/>
    <w:rsid w:val="00253E00"/>
    <w:rsid w:val="00254911"/>
    <w:rsid w:val="00255A4A"/>
    <w:rsid w:val="0025730A"/>
    <w:rsid w:val="00257997"/>
    <w:rsid w:val="002654A3"/>
    <w:rsid w:val="00266479"/>
    <w:rsid w:val="002668B5"/>
    <w:rsid w:val="002702D4"/>
    <w:rsid w:val="00271DDA"/>
    <w:rsid w:val="00285BD9"/>
    <w:rsid w:val="00290148"/>
    <w:rsid w:val="00291901"/>
    <w:rsid w:val="00292CC4"/>
    <w:rsid w:val="002A1011"/>
    <w:rsid w:val="002A49DB"/>
    <w:rsid w:val="002A6A01"/>
    <w:rsid w:val="002B2FE8"/>
    <w:rsid w:val="002B3AC7"/>
    <w:rsid w:val="002B4D3B"/>
    <w:rsid w:val="002C02BC"/>
    <w:rsid w:val="002C1A26"/>
    <w:rsid w:val="002C2948"/>
    <w:rsid w:val="002C6FF9"/>
    <w:rsid w:val="002E4342"/>
    <w:rsid w:val="002E6527"/>
    <w:rsid w:val="002F01C1"/>
    <w:rsid w:val="002F0F14"/>
    <w:rsid w:val="002F18B0"/>
    <w:rsid w:val="002F25F3"/>
    <w:rsid w:val="002F4C63"/>
    <w:rsid w:val="00301A90"/>
    <w:rsid w:val="00303FC1"/>
    <w:rsid w:val="00314469"/>
    <w:rsid w:val="00330D9E"/>
    <w:rsid w:val="003321D5"/>
    <w:rsid w:val="00333251"/>
    <w:rsid w:val="003344BD"/>
    <w:rsid w:val="0033567D"/>
    <w:rsid w:val="00346837"/>
    <w:rsid w:val="003516D0"/>
    <w:rsid w:val="003618E0"/>
    <w:rsid w:val="003632BE"/>
    <w:rsid w:val="00364E20"/>
    <w:rsid w:val="00370C91"/>
    <w:rsid w:val="003719E6"/>
    <w:rsid w:val="003736B4"/>
    <w:rsid w:val="003803EB"/>
    <w:rsid w:val="00382750"/>
    <w:rsid w:val="00383056"/>
    <w:rsid w:val="00390DDE"/>
    <w:rsid w:val="003A1BC6"/>
    <w:rsid w:val="003A4460"/>
    <w:rsid w:val="003C0796"/>
    <w:rsid w:val="003C1611"/>
    <w:rsid w:val="003C40C5"/>
    <w:rsid w:val="003C633A"/>
    <w:rsid w:val="003D10B3"/>
    <w:rsid w:val="003D2B71"/>
    <w:rsid w:val="003D3650"/>
    <w:rsid w:val="003D4AFE"/>
    <w:rsid w:val="003D66E6"/>
    <w:rsid w:val="003E16CA"/>
    <w:rsid w:val="003E1AE3"/>
    <w:rsid w:val="003E27B0"/>
    <w:rsid w:val="003E35AE"/>
    <w:rsid w:val="003E7944"/>
    <w:rsid w:val="003E7C4C"/>
    <w:rsid w:val="003F09DE"/>
    <w:rsid w:val="003F3F41"/>
    <w:rsid w:val="003F4CF1"/>
    <w:rsid w:val="00401B75"/>
    <w:rsid w:val="00405580"/>
    <w:rsid w:val="004160F5"/>
    <w:rsid w:val="004211D1"/>
    <w:rsid w:val="0042194C"/>
    <w:rsid w:val="00425344"/>
    <w:rsid w:val="004258C0"/>
    <w:rsid w:val="00425DCF"/>
    <w:rsid w:val="00426AFF"/>
    <w:rsid w:val="00430123"/>
    <w:rsid w:val="0043546E"/>
    <w:rsid w:val="00440768"/>
    <w:rsid w:val="00441605"/>
    <w:rsid w:val="00442435"/>
    <w:rsid w:val="00450B8E"/>
    <w:rsid w:val="004561AD"/>
    <w:rsid w:val="0046199E"/>
    <w:rsid w:val="0046244D"/>
    <w:rsid w:val="0046543E"/>
    <w:rsid w:val="004720F7"/>
    <w:rsid w:val="00473C73"/>
    <w:rsid w:val="00476154"/>
    <w:rsid w:val="00476BCA"/>
    <w:rsid w:val="0048333C"/>
    <w:rsid w:val="00483A32"/>
    <w:rsid w:val="00483CE6"/>
    <w:rsid w:val="004873D2"/>
    <w:rsid w:val="00491461"/>
    <w:rsid w:val="00495887"/>
    <w:rsid w:val="004A3F6E"/>
    <w:rsid w:val="004B243D"/>
    <w:rsid w:val="004B328A"/>
    <w:rsid w:val="004C1AD8"/>
    <w:rsid w:val="004C22EE"/>
    <w:rsid w:val="004D4987"/>
    <w:rsid w:val="004D5D24"/>
    <w:rsid w:val="004E18D4"/>
    <w:rsid w:val="004E4DE8"/>
    <w:rsid w:val="004F7586"/>
    <w:rsid w:val="004F7F38"/>
    <w:rsid w:val="0050091C"/>
    <w:rsid w:val="00501528"/>
    <w:rsid w:val="00507DAA"/>
    <w:rsid w:val="005123D0"/>
    <w:rsid w:val="00513C0C"/>
    <w:rsid w:val="005151B7"/>
    <w:rsid w:val="0052178E"/>
    <w:rsid w:val="005217E3"/>
    <w:rsid w:val="0052435A"/>
    <w:rsid w:val="005314ED"/>
    <w:rsid w:val="005316CC"/>
    <w:rsid w:val="00535C74"/>
    <w:rsid w:val="005363F0"/>
    <w:rsid w:val="00546237"/>
    <w:rsid w:val="00546DDA"/>
    <w:rsid w:val="00555718"/>
    <w:rsid w:val="00560208"/>
    <w:rsid w:val="005639DE"/>
    <w:rsid w:val="00576514"/>
    <w:rsid w:val="00576E53"/>
    <w:rsid w:val="00577BE6"/>
    <w:rsid w:val="00584558"/>
    <w:rsid w:val="00590655"/>
    <w:rsid w:val="00591CCA"/>
    <w:rsid w:val="005A0EC8"/>
    <w:rsid w:val="005A1AB2"/>
    <w:rsid w:val="005A4F6C"/>
    <w:rsid w:val="005B6404"/>
    <w:rsid w:val="005C1241"/>
    <w:rsid w:val="005C67F9"/>
    <w:rsid w:val="005D1551"/>
    <w:rsid w:val="005E1FDA"/>
    <w:rsid w:val="005E240A"/>
    <w:rsid w:val="005E24BE"/>
    <w:rsid w:val="005E4423"/>
    <w:rsid w:val="005E5E38"/>
    <w:rsid w:val="005F2639"/>
    <w:rsid w:val="005F4661"/>
    <w:rsid w:val="005F78E5"/>
    <w:rsid w:val="006153C4"/>
    <w:rsid w:val="00622A26"/>
    <w:rsid w:val="00623F95"/>
    <w:rsid w:val="00655968"/>
    <w:rsid w:val="00661263"/>
    <w:rsid w:val="006704D4"/>
    <w:rsid w:val="00670A77"/>
    <w:rsid w:val="00671670"/>
    <w:rsid w:val="00672BA8"/>
    <w:rsid w:val="00677F53"/>
    <w:rsid w:val="00680F00"/>
    <w:rsid w:val="00683F2C"/>
    <w:rsid w:val="0068562D"/>
    <w:rsid w:val="0068569F"/>
    <w:rsid w:val="0069293E"/>
    <w:rsid w:val="006A1C3A"/>
    <w:rsid w:val="006A21B5"/>
    <w:rsid w:val="006A3889"/>
    <w:rsid w:val="006A5743"/>
    <w:rsid w:val="006A6268"/>
    <w:rsid w:val="006C3CFE"/>
    <w:rsid w:val="006D61D3"/>
    <w:rsid w:val="006E5172"/>
    <w:rsid w:val="006E53CB"/>
    <w:rsid w:val="006F10C2"/>
    <w:rsid w:val="006F39A2"/>
    <w:rsid w:val="006F4476"/>
    <w:rsid w:val="00700857"/>
    <w:rsid w:val="00701261"/>
    <w:rsid w:val="00701493"/>
    <w:rsid w:val="00701704"/>
    <w:rsid w:val="00703E44"/>
    <w:rsid w:val="007046BE"/>
    <w:rsid w:val="00710793"/>
    <w:rsid w:val="00713C4D"/>
    <w:rsid w:val="00714515"/>
    <w:rsid w:val="007154F0"/>
    <w:rsid w:val="00715D05"/>
    <w:rsid w:val="00721063"/>
    <w:rsid w:val="00721485"/>
    <w:rsid w:val="007250F7"/>
    <w:rsid w:val="00727691"/>
    <w:rsid w:val="00734BFF"/>
    <w:rsid w:val="00740DBC"/>
    <w:rsid w:val="00744E5D"/>
    <w:rsid w:val="00745FF8"/>
    <w:rsid w:val="007467BD"/>
    <w:rsid w:val="00750530"/>
    <w:rsid w:val="00755B8E"/>
    <w:rsid w:val="0076085F"/>
    <w:rsid w:val="00766871"/>
    <w:rsid w:val="00773ABE"/>
    <w:rsid w:val="00775879"/>
    <w:rsid w:val="0077771C"/>
    <w:rsid w:val="0078190F"/>
    <w:rsid w:val="007851F4"/>
    <w:rsid w:val="00792532"/>
    <w:rsid w:val="00793EAE"/>
    <w:rsid w:val="007953D5"/>
    <w:rsid w:val="007A437B"/>
    <w:rsid w:val="007A4DAA"/>
    <w:rsid w:val="007A5AAA"/>
    <w:rsid w:val="007B46D2"/>
    <w:rsid w:val="007B482B"/>
    <w:rsid w:val="007D138C"/>
    <w:rsid w:val="007D15D6"/>
    <w:rsid w:val="007D2716"/>
    <w:rsid w:val="007D3675"/>
    <w:rsid w:val="007D470F"/>
    <w:rsid w:val="007D4AA9"/>
    <w:rsid w:val="007E10C4"/>
    <w:rsid w:val="007F3DF7"/>
    <w:rsid w:val="007F4C82"/>
    <w:rsid w:val="007F4DDC"/>
    <w:rsid w:val="007F5490"/>
    <w:rsid w:val="00801487"/>
    <w:rsid w:val="008057C0"/>
    <w:rsid w:val="00805ADC"/>
    <w:rsid w:val="008129D7"/>
    <w:rsid w:val="00817D87"/>
    <w:rsid w:val="0082174D"/>
    <w:rsid w:val="008311B5"/>
    <w:rsid w:val="008358E3"/>
    <w:rsid w:val="00837675"/>
    <w:rsid w:val="0084239C"/>
    <w:rsid w:val="00842BD0"/>
    <w:rsid w:val="00864C25"/>
    <w:rsid w:val="008659A0"/>
    <w:rsid w:val="00866D77"/>
    <w:rsid w:val="00871D0D"/>
    <w:rsid w:val="00876C6D"/>
    <w:rsid w:val="00891F91"/>
    <w:rsid w:val="00893155"/>
    <w:rsid w:val="008A5EF1"/>
    <w:rsid w:val="008A6A53"/>
    <w:rsid w:val="008B2281"/>
    <w:rsid w:val="008B33A5"/>
    <w:rsid w:val="008D11CA"/>
    <w:rsid w:val="008D179D"/>
    <w:rsid w:val="008D22ED"/>
    <w:rsid w:val="008D3CD5"/>
    <w:rsid w:val="008E5D4E"/>
    <w:rsid w:val="008E6CEC"/>
    <w:rsid w:val="008F35C8"/>
    <w:rsid w:val="0090139B"/>
    <w:rsid w:val="00901F71"/>
    <w:rsid w:val="00904D37"/>
    <w:rsid w:val="009061D2"/>
    <w:rsid w:val="009136E0"/>
    <w:rsid w:val="00916F0A"/>
    <w:rsid w:val="009209B2"/>
    <w:rsid w:val="009232CF"/>
    <w:rsid w:val="0092330A"/>
    <w:rsid w:val="00924465"/>
    <w:rsid w:val="00926A6F"/>
    <w:rsid w:val="00937542"/>
    <w:rsid w:val="00950791"/>
    <w:rsid w:val="00951F1A"/>
    <w:rsid w:val="009524F4"/>
    <w:rsid w:val="009534BF"/>
    <w:rsid w:val="00956A1B"/>
    <w:rsid w:val="00962807"/>
    <w:rsid w:val="00970A83"/>
    <w:rsid w:val="0097112A"/>
    <w:rsid w:val="0097289A"/>
    <w:rsid w:val="00972F40"/>
    <w:rsid w:val="009762BF"/>
    <w:rsid w:val="0098272F"/>
    <w:rsid w:val="009864E0"/>
    <w:rsid w:val="00992891"/>
    <w:rsid w:val="00993829"/>
    <w:rsid w:val="009976EC"/>
    <w:rsid w:val="009A287A"/>
    <w:rsid w:val="009B29E8"/>
    <w:rsid w:val="009B3F67"/>
    <w:rsid w:val="009B7D61"/>
    <w:rsid w:val="009B7F1E"/>
    <w:rsid w:val="009C26B5"/>
    <w:rsid w:val="009C304F"/>
    <w:rsid w:val="009C37FE"/>
    <w:rsid w:val="009C7B90"/>
    <w:rsid w:val="009D3FE5"/>
    <w:rsid w:val="009F5030"/>
    <w:rsid w:val="009F66E8"/>
    <w:rsid w:val="00A016C7"/>
    <w:rsid w:val="00A05D31"/>
    <w:rsid w:val="00A10CCA"/>
    <w:rsid w:val="00A13687"/>
    <w:rsid w:val="00A17B92"/>
    <w:rsid w:val="00A2755D"/>
    <w:rsid w:val="00A3036C"/>
    <w:rsid w:val="00A349BD"/>
    <w:rsid w:val="00A42536"/>
    <w:rsid w:val="00A432A5"/>
    <w:rsid w:val="00A43BDB"/>
    <w:rsid w:val="00A44689"/>
    <w:rsid w:val="00A4580D"/>
    <w:rsid w:val="00A4716D"/>
    <w:rsid w:val="00A500B8"/>
    <w:rsid w:val="00A522DB"/>
    <w:rsid w:val="00A52D7F"/>
    <w:rsid w:val="00A54CE1"/>
    <w:rsid w:val="00A55FA7"/>
    <w:rsid w:val="00A56E35"/>
    <w:rsid w:val="00A62DB7"/>
    <w:rsid w:val="00A64983"/>
    <w:rsid w:val="00A660E6"/>
    <w:rsid w:val="00A7453F"/>
    <w:rsid w:val="00A83002"/>
    <w:rsid w:val="00A851FA"/>
    <w:rsid w:val="00A86882"/>
    <w:rsid w:val="00A91829"/>
    <w:rsid w:val="00AA1DC6"/>
    <w:rsid w:val="00AA5F57"/>
    <w:rsid w:val="00AB193E"/>
    <w:rsid w:val="00AB45A3"/>
    <w:rsid w:val="00AB5C66"/>
    <w:rsid w:val="00AB7123"/>
    <w:rsid w:val="00AB79E3"/>
    <w:rsid w:val="00AC1323"/>
    <w:rsid w:val="00AC7304"/>
    <w:rsid w:val="00AD743E"/>
    <w:rsid w:val="00AE01ED"/>
    <w:rsid w:val="00AE1062"/>
    <w:rsid w:val="00AE1731"/>
    <w:rsid w:val="00AE29A9"/>
    <w:rsid w:val="00AE5B51"/>
    <w:rsid w:val="00B03874"/>
    <w:rsid w:val="00B10BD4"/>
    <w:rsid w:val="00B1285A"/>
    <w:rsid w:val="00B20512"/>
    <w:rsid w:val="00B24281"/>
    <w:rsid w:val="00B27274"/>
    <w:rsid w:val="00B3354A"/>
    <w:rsid w:val="00B34A98"/>
    <w:rsid w:val="00B34D86"/>
    <w:rsid w:val="00B451B2"/>
    <w:rsid w:val="00B46ECE"/>
    <w:rsid w:val="00B5559D"/>
    <w:rsid w:val="00B61047"/>
    <w:rsid w:val="00B6493B"/>
    <w:rsid w:val="00B65999"/>
    <w:rsid w:val="00B70191"/>
    <w:rsid w:val="00B74CD7"/>
    <w:rsid w:val="00B81A23"/>
    <w:rsid w:val="00BA07B5"/>
    <w:rsid w:val="00BA1386"/>
    <w:rsid w:val="00BA1C48"/>
    <w:rsid w:val="00BA5242"/>
    <w:rsid w:val="00BB1EB3"/>
    <w:rsid w:val="00BB6C2D"/>
    <w:rsid w:val="00BC0079"/>
    <w:rsid w:val="00BC1514"/>
    <w:rsid w:val="00BC6545"/>
    <w:rsid w:val="00BC68D5"/>
    <w:rsid w:val="00BD003B"/>
    <w:rsid w:val="00BD5B99"/>
    <w:rsid w:val="00BD7495"/>
    <w:rsid w:val="00BE4B0D"/>
    <w:rsid w:val="00BE4D66"/>
    <w:rsid w:val="00BE4F0D"/>
    <w:rsid w:val="00BF6ED3"/>
    <w:rsid w:val="00BF7CDD"/>
    <w:rsid w:val="00BF7D03"/>
    <w:rsid w:val="00C0543F"/>
    <w:rsid w:val="00C10B43"/>
    <w:rsid w:val="00C11359"/>
    <w:rsid w:val="00C1263A"/>
    <w:rsid w:val="00C13277"/>
    <w:rsid w:val="00C201EA"/>
    <w:rsid w:val="00C21E7B"/>
    <w:rsid w:val="00C24B76"/>
    <w:rsid w:val="00C31056"/>
    <w:rsid w:val="00C3572E"/>
    <w:rsid w:val="00C46252"/>
    <w:rsid w:val="00C522E8"/>
    <w:rsid w:val="00C644B8"/>
    <w:rsid w:val="00C653D7"/>
    <w:rsid w:val="00C771DF"/>
    <w:rsid w:val="00C9728D"/>
    <w:rsid w:val="00CA68EC"/>
    <w:rsid w:val="00CB01AD"/>
    <w:rsid w:val="00CB237F"/>
    <w:rsid w:val="00CB2A0B"/>
    <w:rsid w:val="00CB560A"/>
    <w:rsid w:val="00CC2DFD"/>
    <w:rsid w:val="00CC5530"/>
    <w:rsid w:val="00CD1F7F"/>
    <w:rsid w:val="00CF47CF"/>
    <w:rsid w:val="00CF5AD1"/>
    <w:rsid w:val="00D028DB"/>
    <w:rsid w:val="00D032C9"/>
    <w:rsid w:val="00D03C23"/>
    <w:rsid w:val="00D062A6"/>
    <w:rsid w:val="00D117BD"/>
    <w:rsid w:val="00D12048"/>
    <w:rsid w:val="00D21420"/>
    <w:rsid w:val="00D27290"/>
    <w:rsid w:val="00D34F69"/>
    <w:rsid w:val="00D350C8"/>
    <w:rsid w:val="00D409E6"/>
    <w:rsid w:val="00D41252"/>
    <w:rsid w:val="00D47773"/>
    <w:rsid w:val="00D50EB6"/>
    <w:rsid w:val="00D57505"/>
    <w:rsid w:val="00D61CA8"/>
    <w:rsid w:val="00D625C4"/>
    <w:rsid w:val="00D62AF8"/>
    <w:rsid w:val="00D6342D"/>
    <w:rsid w:val="00D64222"/>
    <w:rsid w:val="00D70F7B"/>
    <w:rsid w:val="00D75D48"/>
    <w:rsid w:val="00D771AF"/>
    <w:rsid w:val="00D7749E"/>
    <w:rsid w:val="00D80679"/>
    <w:rsid w:val="00D87193"/>
    <w:rsid w:val="00D91B82"/>
    <w:rsid w:val="00DA2398"/>
    <w:rsid w:val="00DA2A85"/>
    <w:rsid w:val="00DA6940"/>
    <w:rsid w:val="00DB17FB"/>
    <w:rsid w:val="00DB1D3E"/>
    <w:rsid w:val="00DB2BAC"/>
    <w:rsid w:val="00DB73CF"/>
    <w:rsid w:val="00DC0085"/>
    <w:rsid w:val="00DC46D6"/>
    <w:rsid w:val="00DE0250"/>
    <w:rsid w:val="00DF06C4"/>
    <w:rsid w:val="00DF3111"/>
    <w:rsid w:val="00DF3689"/>
    <w:rsid w:val="00DF3C70"/>
    <w:rsid w:val="00DF44DC"/>
    <w:rsid w:val="00E00065"/>
    <w:rsid w:val="00E00174"/>
    <w:rsid w:val="00E029C9"/>
    <w:rsid w:val="00E02EE0"/>
    <w:rsid w:val="00E0506B"/>
    <w:rsid w:val="00E12395"/>
    <w:rsid w:val="00E1526F"/>
    <w:rsid w:val="00E15957"/>
    <w:rsid w:val="00E21A30"/>
    <w:rsid w:val="00E2277C"/>
    <w:rsid w:val="00E2766F"/>
    <w:rsid w:val="00E27694"/>
    <w:rsid w:val="00E32660"/>
    <w:rsid w:val="00E504DF"/>
    <w:rsid w:val="00E56641"/>
    <w:rsid w:val="00E6114A"/>
    <w:rsid w:val="00E61BF2"/>
    <w:rsid w:val="00E66FCA"/>
    <w:rsid w:val="00E729DE"/>
    <w:rsid w:val="00E73122"/>
    <w:rsid w:val="00E73E3A"/>
    <w:rsid w:val="00E777AF"/>
    <w:rsid w:val="00E81B95"/>
    <w:rsid w:val="00E82697"/>
    <w:rsid w:val="00E84D20"/>
    <w:rsid w:val="00E85FD8"/>
    <w:rsid w:val="00E87620"/>
    <w:rsid w:val="00E907B4"/>
    <w:rsid w:val="00E94A80"/>
    <w:rsid w:val="00EA249F"/>
    <w:rsid w:val="00EA4643"/>
    <w:rsid w:val="00EB2D85"/>
    <w:rsid w:val="00EC1663"/>
    <w:rsid w:val="00EC4D86"/>
    <w:rsid w:val="00EC6819"/>
    <w:rsid w:val="00ED0634"/>
    <w:rsid w:val="00ED0DD0"/>
    <w:rsid w:val="00EE0AA6"/>
    <w:rsid w:val="00EE14D7"/>
    <w:rsid w:val="00EE25ED"/>
    <w:rsid w:val="00EE53F9"/>
    <w:rsid w:val="00EF0CC9"/>
    <w:rsid w:val="00EF70A8"/>
    <w:rsid w:val="00F11797"/>
    <w:rsid w:val="00F15B78"/>
    <w:rsid w:val="00F20856"/>
    <w:rsid w:val="00F23E7A"/>
    <w:rsid w:val="00F25AB5"/>
    <w:rsid w:val="00F3033A"/>
    <w:rsid w:val="00F31FA9"/>
    <w:rsid w:val="00F33A25"/>
    <w:rsid w:val="00F45D2F"/>
    <w:rsid w:val="00F5152D"/>
    <w:rsid w:val="00F51CE9"/>
    <w:rsid w:val="00F6027F"/>
    <w:rsid w:val="00F60E7D"/>
    <w:rsid w:val="00F635F7"/>
    <w:rsid w:val="00F721DE"/>
    <w:rsid w:val="00F72412"/>
    <w:rsid w:val="00F72C97"/>
    <w:rsid w:val="00F7781D"/>
    <w:rsid w:val="00F82DD1"/>
    <w:rsid w:val="00F853D4"/>
    <w:rsid w:val="00F9408E"/>
    <w:rsid w:val="00FB2C73"/>
    <w:rsid w:val="00FB3425"/>
    <w:rsid w:val="00FB48A2"/>
    <w:rsid w:val="00FB5091"/>
    <w:rsid w:val="00FB7AFC"/>
    <w:rsid w:val="00FC49AF"/>
    <w:rsid w:val="00FC61D0"/>
    <w:rsid w:val="00FD55E9"/>
    <w:rsid w:val="00FE25D8"/>
    <w:rsid w:val="00FE3C7C"/>
    <w:rsid w:val="00FE4E9B"/>
    <w:rsid w:val="00FE6923"/>
    <w:rsid w:val="00FE74D3"/>
    <w:rsid w:val="00FF485F"/>
    <w:rsid w:val="00FF5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804FA7D"/>
  <w15:docId w15:val="{616C1556-03D2-4A60-A18D-691F6CB83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6ED3"/>
    <w:rPr>
      <w:color w:val="0563C1"/>
      <w:u w:val="single"/>
    </w:rPr>
  </w:style>
  <w:style w:type="table" w:styleId="TableGrid">
    <w:name w:val="Table Grid"/>
    <w:basedOn w:val="TableNormal"/>
    <w:uiPriority w:val="39"/>
    <w:rsid w:val="00BF6E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F6ED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2011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41D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1D29"/>
  </w:style>
  <w:style w:type="paragraph" w:styleId="Footer">
    <w:name w:val="footer"/>
    <w:basedOn w:val="Normal"/>
    <w:link w:val="FooterChar"/>
    <w:uiPriority w:val="99"/>
    <w:unhideWhenUsed/>
    <w:rsid w:val="00241D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1D2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37542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1D1F59"/>
  </w:style>
  <w:style w:type="paragraph" w:styleId="BalloonText">
    <w:name w:val="Balloon Text"/>
    <w:basedOn w:val="Normal"/>
    <w:link w:val="BalloonTextChar"/>
    <w:uiPriority w:val="99"/>
    <w:semiHidden/>
    <w:unhideWhenUsed/>
    <w:rsid w:val="004160F5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60F5"/>
    <w:rPr>
      <w:rFonts w:ascii="Lucida Grande" w:hAnsi="Lucida Grande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A43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62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4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8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1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4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2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2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8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47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54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1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5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emf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fullcoll-edu.zoom.us/j/99871269974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f75da5c-aed9-4b11-926a-c9542f5a7a6a" xsi:nil="true"/>
    <lcf76f155ced4ddcb4097134ff3c332f xmlns="e73a61b9-f98c-4c59-80e5-e945160b5a2a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D319F803051F4EABB59B15E98A913C" ma:contentTypeVersion="16" ma:contentTypeDescription="Create a new document." ma:contentTypeScope="" ma:versionID="4d17a2c8ebd4f235c5b1e8a0d6e6f498">
  <xsd:schema xmlns:xsd="http://www.w3.org/2001/XMLSchema" xmlns:xs="http://www.w3.org/2001/XMLSchema" xmlns:p="http://schemas.microsoft.com/office/2006/metadata/properties" xmlns:ns2="e73a61b9-f98c-4c59-80e5-e945160b5a2a" xmlns:ns3="5f75da5c-aed9-4b11-926a-c9542f5a7a6a" targetNamespace="http://schemas.microsoft.com/office/2006/metadata/properties" ma:root="true" ma:fieldsID="968580b5f64bad61accd24d786e8466a" ns2:_="" ns3:_="">
    <xsd:import namespace="e73a61b9-f98c-4c59-80e5-e945160b5a2a"/>
    <xsd:import namespace="5f75da5c-aed9-4b11-926a-c9542f5a7a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3a61b9-f98c-4c59-80e5-e945160b5a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68bb39-33f6-41a5-8374-aefef3bc3f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75da5c-aed9-4b11-926a-c9542f5a7a6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699598d9-c1c4-4026-a49c-5a6efc4f14e7}" ma:internalName="TaxCatchAll" ma:showField="CatchAllData" ma:web="5f75da5c-aed9-4b11-926a-c9542f5a7a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CCA3495-7660-47ED-9957-DA0F012D95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CBA9D9-CE82-467E-ACD1-BBBF084B6D1C}">
  <ds:schemaRefs>
    <ds:schemaRef ds:uri="http://schemas.microsoft.com/office/2006/metadata/properties"/>
    <ds:schemaRef ds:uri="http://schemas.microsoft.com/office/infopath/2007/PartnerControls"/>
    <ds:schemaRef ds:uri="436f7db3-fd43-42b1-98b1-84f9f015b9f5"/>
    <ds:schemaRef ds:uri="fe667f03-b63f-4a3d-9788-dbe1bcd2f35c"/>
  </ds:schemaRefs>
</ds:datastoreItem>
</file>

<file path=customXml/itemProps3.xml><?xml version="1.0" encoding="utf-8"?>
<ds:datastoreItem xmlns:ds="http://schemas.openxmlformats.org/officeDocument/2006/customXml" ds:itemID="{686ECDC7-1739-4249-92A0-9E954B8026F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62DD151-DFA7-4BC1-AF00-9CFC5851292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365</Words>
  <Characters>2083</Characters>
  <Application>Microsoft Office Word</Application>
  <DocSecurity>2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ullerton College</Company>
  <LinksUpToDate>false</LinksUpToDate>
  <CharactersWithSpaces>2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la Zamorano</dc:creator>
  <cp:keywords/>
  <dc:description/>
  <cp:lastModifiedBy>Karla Zamorano</cp:lastModifiedBy>
  <cp:revision>13</cp:revision>
  <cp:lastPrinted>2022-04-04T20:26:00Z</cp:lastPrinted>
  <dcterms:created xsi:type="dcterms:W3CDTF">2023-05-12T21:51:00Z</dcterms:created>
  <dcterms:modified xsi:type="dcterms:W3CDTF">2023-05-12T2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D319F803051F4EABB59B15E98A913C</vt:lpwstr>
  </property>
  <property fmtid="{D5CDD505-2E9C-101B-9397-08002B2CF9AE}" pid="3" name="MediaServiceImageTags">
    <vt:lpwstr/>
  </property>
  <property fmtid="{D5CDD505-2E9C-101B-9397-08002B2CF9AE}" pid="4" name="GrammarlyDocumentId">
    <vt:lpwstr>8db4b7bb1fc1017122905a137a209002cda9ffb1a11950c5e3e2baeb47741139</vt:lpwstr>
  </property>
</Properties>
</file>